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C666FC" w14:textId="4EC1C72F" w:rsidR="001077E9" w:rsidRPr="003D7BA6" w:rsidRDefault="009A1F0B" w:rsidP="00652EC6">
      <w:pPr>
        <w:jc w:val="center"/>
        <w:rPr>
          <w:b/>
          <w:sz w:val="26"/>
          <w:szCs w:val="26"/>
          <w:u w:val="single"/>
        </w:rPr>
      </w:pPr>
      <w:r w:rsidRPr="003D7BA6">
        <w:rPr>
          <w:b/>
          <w:sz w:val="26"/>
          <w:szCs w:val="26"/>
          <w:u w:val="single"/>
        </w:rPr>
        <w:t>Nomination Form</w:t>
      </w:r>
      <w:r w:rsidR="00A73236" w:rsidRPr="003D7BA6">
        <w:rPr>
          <w:b/>
          <w:sz w:val="26"/>
          <w:szCs w:val="26"/>
          <w:u w:val="single"/>
        </w:rPr>
        <w:t xml:space="preserve"> for </w:t>
      </w:r>
      <w:r w:rsidR="003D7BA6" w:rsidRPr="003D7BA6">
        <w:rPr>
          <w:b/>
          <w:sz w:val="26"/>
          <w:szCs w:val="26"/>
          <w:u w:val="single"/>
        </w:rPr>
        <w:t xml:space="preserve">Outstanding Alumni Award of PolyU </w:t>
      </w:r>
      <w:r w:rsidR="00FE42B9">
        <w:rPr>
          <w:b/>
          <w:sz w:val="26"/>
          <w:szCs w:val="26"/>
          <w:u w:val="single"/>
        </w:rPr>
        <w:t>Department</w:t>
      </w:r>
      <w:r w:rsidR="003D7BA6">
        <w:rPr>
          <w:b/>
          <w:sz w:val="26"/>
          <w:szCs w:val="26"/>
          <w:u w:val="single"/>
        </w:rPr>
        <w:t xml:space="preserve"> 2022</w:t>
      </w:r>
    </w:p>
    <w:p w14:paraId="405DF66D" w14:textId="77777777" w:rsidR="003D7BA6" w:rsidRDefault="003D7BA6" w:rsidP="0003667A">
      <w:pPr>
        <w:jc w:val="center"/>
        <w:rPr>
          <w:b/>
          <w:color w:val="993552"/>
          <w:sz w:val="26"/>
          <w:szCs w:val="26"/>
          <w:u w:val="single"/>
        </w:rPr>
      </w:pPr>
    </w:p>
    <w:p w14:paraId="020C4A95" w14:textId="3E639699" w:rsidR="003D7BA6" w:rsidRPr="004659B8" w:rsidRDefault="00FE42B9" w:rsidP="003D7BA6">
      <w:pPr>
        <w:jc w:val="center"/>
        <w:rPr>
          <w:b/>
          <w:sz w:val="26"/>
          <w:szCs w:val="26"/>
          <w:u w:val="single"/>
        </w:rPr>
      </w:pPr>
      <w:r w:rsidRPr="00A25C1E">
        <w:rPr>
          <w:b/>
          <w:sz w:val="26"/>
          <w:szCs w:val="26"/>
          <w:u w:val="single"/>
        </w:rPr>
        <w:t>Department</w:t>
      </w:r>
      <w:r w:rsidR="003D7BA6" w:rsidRPr="00A25C1E">
        <w:rPr>
          <w:b/>
          <w:sz w:val="26"/>
          <w:szCs w:val="26"/>
          <w:u w:val="single"/>
        </w:rPr>
        <w:t xml:space="preserve"> </w:t>
      </w:r>
      <w:r w:rsidR="00163D4B" w:rsidRPr="00A25C1E">
        <w:rPr>
          <w:b/>
          <w:sz w:val="26"/>
          <w:szCs w:val="26"/>
          <w:u w:val="single"/>
        </w:rPr>
        <w:t>of Computing</w:t>
      </w:r>
    </w:p>
    <w:p w14:paraId="3FC959AD" w14:textId="77777777" w:rsidR="00A73236" w:rsidRDefault="00A73236" w:rsidP="00460729">
      <w:pPr>
        <w:rPr>
          <w:i/>
          <w:sz w:val="24"/>
          <w:szCs w:val="24"/>
        </w:rPr>
      </w:pPr>
    </w:p>
    <w:p w14:paraId="7054EEB8" w14:textId="7506BC70" w:rsidR="009A1F0B" w:rsidRPr="00A25C1E" w:rsidRDefault="00DC7D67" w:rsidP="00460729">
      <w:pPr>
        <w:rPr>
          <w:i/>
          <w:color w:val="FF0000"/>
          <w:sz w:val="24"/>
          <w:szCs w:val="24"/>
        </w:rPr>
      </w:pPr>
      <w:r w:rsidRPr="00A25C1E">
        <w:rPr>
          <w:i/>
          <w:color w:val="FF0000"/>
          <w:sz w:val="24"/>
          <w:szCs w:val="24"/>
        </w:rPr>
        <w:t xml:space="preserve">This form contains four parts, and all parts must be completed. Please also submit a passport photo of the candidate, and photocopy of certificate(s), award(s), </w:t>
      </w:r>
      <w:r w:rsidR="00C267D7" w:rsidRPr="00A25C1E">
        <w:rPr>
          <w:i/>
          <w:color w:val="FF0000"/>
          <w:sz w:val="24"/>
          <w:szCs w:val="24"/>
        </w:rPr>
        <w:t>and supplementary documents, if any,</w:t>
      </w:r>
      <w:r w:rsidRPr="00A25C1E">
        <w:rPr>
          <w:i/>
          <w:color w:val="FF0000"/>
          <w:sz w:val="24"/>
          <w:szCs w:val="24"/>
        </w:rPr>
        <w:t xml:space="preserve"> with this form.</w:t>
      </w:r>
      <w:r w:rsidR="004A2F1F">
        <w:rPr>
          <w:i/>
          <w:color w:val="FF0000"/>
          <w:sz w:val="24"/>
          <w:szCs w:val="24"/>
        </w:rPr>
        <w:t xml:space="preserve"> </w:t>
      </w:r>
    </w:p>
    <w:p w14:paraId="0B5CEF60" w14:textId="77777777" w:rsidR="00DC7D67" w:rsidRDefault="00DC7D67" w:rsidP="00460729">
      <w:pPr>
        <w:rPr>
          <w:b/>
          <w:sz w:val="24"/>
          <w:szCs w:val="24"/>
        </w:rPr>
      </w:pPr>
    </w:p>
    <w:p w14:paraId="2EE5CCF0" w14:textId="700E5161" w:rsidR="00460729" w:rsidRPr="00B20DC8" w:rsidRDefault="00EA2AE5" w:rsidP="00460729">
      <w:pPr>
        <w:rPr>
          <w:b/>
          <w:sz w:val="24"/>
          <w:szCs w:val="24"/>
          <w:u w:val="single"/>
        </w:rPr>
      </w:pPr>
      <w:r w:rsidRPr="00392757">
        <w:rPr>
          <w:b/>
          <w:sz w:val="24"/>
          <w:szCs w:val="24"/>
        </w:rPr>
        <w:t xml:space="preserve">Part </w:t>
      </w:r>
      <w:r w:rsidR="004060E6" w:rsidRPr="00392757">
        <w:rPr>
          <w:b/>
          <w:sz w:val="24"/>
          <w:szCs w:val="24"/>
        </w:rPr>
        <w:t>I</w:t>
      </w:r>
      <w:r w:rsidR="002E11E8" w:rsidRPr="00392757">
        <w:rPr>
          <w:b/>
          <w:sz w:val="24"/>
          <w:szCs w:val="24"/>
        </w:rPr>
        <w:t xml:space="preserve"> </w:t>
      </w:r>
      <w:r w:rsidR="00A902D9">
        <w:rPr>
          <w:b/>
          <w:sz w:val="24"/>
          <w:szCs w:val="24"/>
        </w:rPr>
        <w:t>–</w:t>
      </w:r>
      <w:r w:rsidR="002E11E8" w:rsidRPr="00392757">
        <w:rPr>
          <w:b/>
          <w:sz w:val="24"/>
          <w:szCs w:val="24"/>
        </w:rPr>
        <w:t xml:space="preserve"> </w:t>
      </w:r>
      <w:r w:rsidR="00624B4C" w:rsidRPr="00392757">
        <w:rPr>
          <w:b/>
          <w:sz w:val="24"/>
          <w:szCs w:val="24"/>
        </w:rPr>
        <w:t>Candidate</w:t>
      </w:r>
      <w:r w:rsidR="00A902D9">
        <w:rPr>
          <w:b/>
          <w:sz w:val="24"/>
          <w:szCs w:val="24"/>
        </w:rPr>
        <w:t>’s Personal Particulars</w:t>
      </w:r>
      <w:r w:rsidR="00624B4C">
        <w:rPr>
          <w:sz w:val="24"/>
          <w:szCs w:val="24"/>
        </w:rPr>
        <w:t xml:space="preserve"> </w:t>
      </w:r>
    </w:p>
    <w:p w14:paraId="53C6ACE1" w14:textId="77777777" w:rsidR="003015B4" w:rsidRDefault="003015B4" w:rsidP="00460729">
      <w:pPr>
        <w:rPr>
          <w:b/>
          <w:sz w:val="24"/>
          <w:szCs w:val="24"/>
        </w:rPr>
      </w:pPr>
    </w:p>
    <w:tbl>
      <w:tblPr>
        <w:tblStyle w:val="TableGrid"/>
        <w:tblW w:w="10615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220"/>
      </w:tblGrid>
      <w:tr w:rsidR="00B734D7" w:rsidRPr="001D6A55" w14:paraId="65C61A4E" w14:textId="77777777" w:rsidTr="000C17EC">
        <w:trPr>
          <w:trHeight w:val="283"/>
        </w:trPr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FE487" w14:textId="1A00C901" w:rsidR="00B734D7" w:rsidRDefault="00B734D7" w:rsidP="0050417E">
            <w:pPr>
              <w:rPr>
                <w:sz w:val="24"/>
                <w:szCs w:val="24"/>
              </w:rPr>
            </w:pPr>
            <w:r w:rsidRPr="003015B4">
              <w:rPr>
                <w:sz w:val="24"/>
                <w:szCs w:val="24"/>
              </w:rPr>
              <w:t>Salutation</w:t>
            </w:r>
            <w:r>
              <w:rPr>
                <w:sz w:val="24"/>
                <w:szCs w:val="24"/>
              </w:rPr>
              <w:t>:</w:t>
            </w:r>
          </w:p>
          <w:p w14:paraId="1F10E24B" w14:textId="111202CF" w:rsidR="00B734D7" w:rsidRPr="003015B4" w:rsidRDefault="00FB3705" w:rsidP="002552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B734D7" w:rsidRPr="003015B4">
              <w:rPr>
                <w:sz w:val="24"/>
                <w:szCs w:val="24"/>
              </w:rPr>
              <w:t>Prof.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/</w:t>
            </w:r>
            <w:r w:rsidR="00B734D7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Dr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 xml:space="preserve">/ </w:t>
            </w:r>
            <w:proofErr w:type="spellStart"/>
            <w:r w:rsidR="00977BA3" w:rsidRPr="003015B4">
              <w:rPr>
                <w:sz w:val="24"/>
                <w:szCs w:val="24"/>
              </w:rPr>
              <w:t>Ir</w:t>
            </w:r>
            <w:proofErr w:type="spellEnd"/>
            <w:r w:rsidR="002552A6">
              <w:rPr>
                <w:sz w:val="24"/>
                <w:szCs w:val="24"/>
              </w:rPr>
              <w:t xml:space="preserve"> </w:t>
            </w:r>
            <w:r w:rsidR="00977BA3" w:rsidRPr="003015B4">
              <w:rPr>
                <w:sz w:val="24"/>
                <w:szCs w:val="24"/>
              </w:rPr>
              <w:t xml:space="preserve">/ </w:t>
            </w:r>
            <w:r w:rsidR="00B734D7" w:rsidRPr="003015B4">
              <w:rPr>
                <w:sz w:val="24"/>
                <w:szCs w:val="24"/>
              </w:rPr>
              <w:t>Sr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 xml:space="preserve">/ </w:t>
            </w:r>
            <w:proofErr w:type="spellStart"/>
            <w:r w:rsidR="00B734D7" w:rsidRPr="003015B4">
              <w:rPr>
                <w:sz w:val="24"/>
                <w:szCs w:val="24"/>
              </w:rPr>
              <w:t>Mr</w:t>
            </w:r>
            <w:proofErr w:type="spellEnd"/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 xml:space="preserve">/ </w:t>
            </w:r>
            <w:proofErr w:type="spellStart"/>
            <w:r w:rsidR="00B734D7" w:rsidRPr="003015B4">
              <w:rPr>
                <w:sz w:val="24"/>
                <w:szCs w:val="24"/>
              </w:rPr>
              <w:t>Mrs</w:t>
            </w:r>
            <w:proofErr w:type="spellEnd"/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 xml:space="preserve">/ </w:t>
            </w:r>
            <w:proofErr w:type="spellStart"/>
            <w:r w:rsidR="00B734D7" w:rsidRPr="003015B4">
              <w:rPr>
                <w:sz w:val="24"/>
                <w:szCs w:val="24"/>
              </w:rPr>
              <w:t>Ms</w:t>
            </w:r>
            <w:proofErr w:type="spellEnd"/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/ Miss</w:t>
            </w:r>
            <w:r w:rsidR="00B734D7">
              <w:rPr>
                <w:sz w:val="24"/>
                <w:szCs w:val="24"/>
              </w:rPr>
              <w:t xml:space="preserve"> </w:t>
            </w:r>
            <w:r w:rsidR="00B734D7" w:rsidRPr="00392757">
              <w:rPr>
                <w:i/>
                <w:color w:val="A6A6A6" w:themeColor="background1" w:themeShade="A6"/>
                <w:szCs w:val="24"/>
              </w:rPr>
              <w:t>(please delete where appropriate)</w:t>
            </w:r>
          </w:p>
        </w:tc>
      </w:tr>
      <w:tr w:rsidR="00B734D7" w:rsidRPr="001D6A55" w14:paraId="042F9057" w14:textId="77777777" w:rsidTr="000C17EC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84C1D" w14:textId="6ECA7F08" w:rsidR="00B734D7" w:rsidRDefault="00B734D7" w:rsidP="0050417E">
            <w:pPr>
              <w:rPr>
                <w:sz w:val="24"/>
                <w:szCs w:val="24"/>
              </w:rPr>
            </w:pPr>
            <w:r w:rsidRPr="003015B4">
              <w:rPr>
                <w:sz w:val="24"/>
                <w:szCs w:val="24"/>
              </w:rPr>
              <w:t>Name in English</w:t>
            </w:r>
            <w:r>
              <w:rPr>
                <w:sz w:val="24"/>
                <w:szCs w:val="24"/>
              </w:rPr>
              <w:t>:</w:t>
            </w:r>
          </w:p>
          <w:p w14:paraId="784B84B8" w14:textId="7FF3290D" w:rsidR="00B734D7" w:rsidRPr="003015B4" w:rsidRDefault="00B734D7" w:rsidP="0050417E">
            <w:pPr>
              <w:rPr>
                <w:sz w:val="24"/>
                <w:szCs w:val="24"/>
              </w:rPr>
            </w:pPr>
          </w:p>
        </w:tc>
      </w:tr>
      <w:tr w:rsidR="008D04B3" w:rsidRPr="001D6A55" w14:paraId="7E731A01" w14:textId="77777777" w:rsidTr="0050417E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076E2" w14:textId="77777777" w:rsidR="008D04B3" w:rsidRPr="003015B4" w:rsidRDefault="008D04B3" w:rsidP="00B734D7">
            <w:pPr>
              <w:rPr>
                <w:sz w:val="24"/>
                <w:szCs w:val="24"/>
              </w:rPr>
            </w:pPr>
            <w:r w:rsidRPr="003015B4">
              <w:rPr>
                <w:sz w:val="24"/>
                <w:szCs w:val="24"/>
              </w:rPr>
              <w:t>Name in Chinese</w:t>
            </w:r>
            <w:r>
              <w:rPr>
                <w:sz w:val="24"/>
                <w:szCs w:val="24"/>
              </w:rPr>
              <w:t>:</w:t>
            </w:r>
          </w:p>
          <w:p w14:paraId="65FEE3B9" w14:textId="536EC9BB" w:rsidR="008D04B3" w:rsidRPr="003015B4" w:rsidRDefault="008D04B3" w:rsidP="00A902D9">
            <w:pPr>
              <w:rPr>
                <w:sz w:val="24"/>
                <w:szCs w:val="24"/>
              </w:rPr>
            </w:pPr>
          </w:p>
        </w:tc>
      </w:tr>
      <w:tr w:rsidR="00B734D7" w:rsidRPr="001D6A55" w14:paraId="515B7CF5" w14:textId="77777777" w:rsidTr="00392757">
        <w:trPr>
          <w:trHeight w:val="395"/>
        </w:trPr>
        <w:tc>
          <w:tcPr>
            <w:tcW w:w="5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3C49" w14:textId="77777777" w:rsidR="008D04B3" w:rsidRDefault="008D04B3" w:rsidP="008D04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ear of Birth: </w:t>
            </w:r>
          </w:p>
          <w:p w14:paraId="3BE82377" w14:textId="334C59F5" w:rsidR="00B734D7" w:rsidRPr="003015B4" w:rsidRDefault="00B734D7" w:rsidP="0050417E">
            <w:pPr>
              <w:rPr>
                <w:sz w:val="24"/>
                <w:szCs w:val="24"/>
              </w:rPr>
            </w:pP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92780" w14:textId="77777777" w:rsidR="00B734D7" w:rsidRDefault="00B734D7" w:rsidP="0050417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bile No.:</w:t>
            </w:r>
          </w:p>
          <w:p w14:paraId="0725D4A5" w14:textId="04C7529E" w:rsidR="00B734D7" w:rsidRPr="003015B4" w:rsidRDefault="00B734D7" w:rsidP="0050417E">
            <w:pPr>
              <w:rPr>
                <w:sz w:val="24"/>
                <w:szCs w:val="24"/>
              </w:rPr>
            </w:pPr>
          </w:p>
        </w:tc>
      </w:tr>
      <w:tr w:rsidR="00977BA3" w:rsidRPr="001D6A55" w14:paraId="3906FEEA" w14:textId="77777777" w:rsidTr="00392757">
        <w:tc>
          <w:tcPr>
            <w:tcW w:w="5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CB637" w14:textId="77777777" w:rsidR="00977BA3" w:rsidRDefault="00977BA3" w:rsidP="003015B4">
            <w:pPr>
              <w:rPr>
                <w:sz w:val="24"/>
                <w:szCs w:val="24"/>
              </w:rPr>
            </w:pPr>
            <w:r w:rsidRPr="003015B4">
              <w:rPr>
                <w:sz w:val="24"/>
                <w:szCs w:val="24"/>
              </w:rPr>
              <w:t>Email Address</w:t>
            </w:r>
            <w:r>
              <w:rPr>
                <w:sz w:val="24"/>
                <w:szCs w:val="24"/>
              </w:rPr>
              <w:t>:</w:t>
            </w:r>
          </w:p>
          <w:p w14:paraId="3E5A6AC1" w14:textId="42C5063A" w:rsidR="00977BA3" w:rsidRDefault="00977BA3" w:rsidP="003015B4">
            <w:pPr>
              <w:rPr>
                <w:sz w:val="24"/>
                <w:szCs w:val="24"/>
              </w:rPr>
            </w:pP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82D84" w14:textId="7FB5C20E" w:rsidR="00977BA3" w:rsidRPr="003015B4" w:rsidRDefault="00977BA3" w:rsidP="002552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nkedIn</w:t>
            </w:r>
            <w:r w:rsidR="00FB3705">
              <w:rPr>
                <w:sz w:val="24"/>
                <w:szCs w:val="24"/>
              </w:rPr>
              <w:t>,</w:t>
            </w:r>
            <w:r w:rsidR="00FB3705" w:rsidRPr="00392757">
              <w:rPr>
                <w:i/>
                <w:sz w:val="24"/>
                <w:szCs w:val="24"/>
              </w:rPr>
              <w:t xml:space="preserve"> if any</w:t>
            </w:r>
            <w:r w:rsidR="00915A56">
              <w:rPr>
                <w:sz w:val="24"/>
                <w:szCs w:val="24"/>
              </w:rPr>
              <w:t xml:space="preserve">: </w:t>
            </w:r>
          </w:p>
        </w:tc>
      </w:tr>
      <w:tr w:rsidR="00B734D7" w:rsidRPr="001D6A55" w14:paraId="258CC8A8" w14:textId="77777777" w:rsidTr="000C17EC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D74C0" w14:textId="7AE294EF" w:rsidR="00B734D7" w:rsidRDefault="00977BA3" w:rsidP="003015B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rrespondence </w:t>
            </w:r>
            <w:r w:rsidR="00B734D7" w:rsidRPr="003015B4">
              <w:rPr>
                <w:sz w:val="24"/>
                <w:szCs w:val="24"/>
              </w:rPr>
              <w:t>Address</w:t>
            </w:r>
            <w:r w:rsidR="00B734D7">
              <w:rPr>
                <w:sz w:val="24"/>
                <w:szCs w:val="24"/>
              </w:rPr>
              <w:t>:</w:t>
            </w:r>
          </w:p>
          <w:p w14:paraId="662D1111" w14:textId="77777777" w:rsidR="0077257F" w:rsidRDefault="0077257F" w:rsidP="003015B4">
            <w:pPr>
              <w:rPr>
                <w:sz w:val="24"/>
                <w:szCs w:val="24"/>
              </w:rPr>
            </w:pPr>
          </w:p>
          <w:p w14:paraId="3E3F82E1" w14:textId="2DA9CD13" w:rsidR="0077257F" w:rsidRPr="003015B4" w:rsidRDefault="0077257F" w:rsidP="003015B4">
            <w:pPr>
              <w:rPr>
                <w:sz w:val="24"/>
                <w:szCs w:val="24"/>
              </w:rPr>
            </w:pPr>
          </w:p>
        </w:tc>
      </w:tr>
      <w:tr w:rsidR="004148D7" w:rsidRPr="001D6A55" w14:paraId="4BCB434A" w14:textId="77777777" w:rsidTr="000C17EC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0FA0F" w14:textId="54821A44" w:rsidR="004148D7" w:rsidRDefault="004148D7" w:rsidP="00BE0875">
            <w:pPr>
              <w:rPr>
                <w:sz w:val="24"/>
                <w:szCs w:val="24"/>
              </w:rPr>
            </w:pPr>
            <w:r w:rsidRPr="004148D7">
              <w:rPr>
                <w:sz w:val="24"/>
                <w:szCs w:val="24"/>
              </w:rPr>
              <w:t>Educational Background</w:t>
            </w:r>
            <w:r>
              <w:rPr>
                <w:sz w:val="24"/>
                <w:szCs w:val="24"/>
              </w:rPr>
              <w:t xml:space="preserve">: </w:t>
            </w:r>
            <w:r w:rsidR="0077257F">
              <w:rPr>
                <w:sz w:val="24"/>
                <w:szCs w:val="24"/>
              </w:rPr>
              <w:br/>
            </w:r>
            <w:r w:rsidRPr="004148D7">
              <w:rPr>
                <w:sz w:val="24"/>
                <w:szCs w:val="24"/>
              </w:rPr>
              <w:t>(</w:t>
            </w:r>
            <w:r w:rsidR="008C4CC6">
              <w:rPr>
                <w:i/>
                <w:sz w:val="24"/>
                <w:szCs w:val="24"/>
              </w:rPr>
              <w:t>A</w:t>
            </w:r>
            <w:r w:rsidRPr="004148D7">
              <w:rPr>
                <w:i/>
                <w:sz w:val="24"/>
                <w:szCs w:val="24"/>
              </w:rPr>
              <w:t>cademic qualifications awarded by PolyU and other</w:t>
            </w:r>
            <w:r w:rsidR="00AC55D2">
              <w:rPr>
                <w:i/>
                <w:sz w:val="24"/>
                <w:szCs w:val="24"/>
              </w:rPr>
              <w:t xml:space="preserve"> tertiary</w:t>
            </w:r>
            <w:r w:rsidRPr="004148D7">
              <w:rPr>
                <w:i/>
                <w:sz w:val="24"/>
                <w:szCs w:val="24"/>
              </w:rPr>
              <w:t xml:space="preserve"> institution</w:t>
            </w:r>
            <w:r w:rsidR="00977BA3">
              <w:rPr>
                <w:i/>
                <w:sz w:val="24"/>
                <w:szCs w:val="24"/>
              </w:rPr>
              <w:t xml:space="preserve">, in </w:t>
            </w:r>
            <w:r w:rsidR="0077257F">
              <w:rPr>
                <w:i/>
                <w:sz w:val="24"/>
                <w:szCs w:val="24"/>
              </w:rPr>
              <w:t xml:space="preserve">reverse </w:t>
            </w:r>
            <w:r w:rsidR="00977BA3">
              <w:rPr>
                <w:i/>
                <w:sz w:val="24"/>
                <w:szCs w:val="24"/>
              </w:rPr>
              <w:t>chronological order</w:t>
            </w:r>
            <w:r w:rsidRPr="004148D7">
              <w:rPr>
                <w:sz w:val="24"/>
                <w:szCs w:val="24"/>
              </w:rPr>
              <w:t>)</w:t>
            </w:r>
          </w:p>
          <w:p w14:paraId="3A22D783" w14:textId="6BAA0297" w:rsidR="00B15FBB" w:rsidRDefault="00AC55D2" w:rsidP="002552A6">
            <w:pPr>
              <w:rPr>
                <w:color w:val="A6A6A6" w:themeColor="background1" w:themeShade="A6"/>
                <w:sz w:val="24"/>
                <w:szCs w:val="24"/>
              </w:rPr>
            </w:pPr>
            <w:r w:rsidRPr="00392757">
              <w:rPr>
                <w:color w:val="A6A6A6" w:themeColor="background1" w:themeShade="A6"/>
                <w:szCs w:val="24"/>
              </w:rPr>
              <w:t>e.g. Bachelor of Science in Electronic Engineering, The Hong Kong Polytechnic University</w:t>
            </w:r>
            <w:r w:rsidR="0077257F" w:rsidRPr="00392757">
              <w:rPr>
                <w:color w:val="A6A6A6" w:themeColor="background1" w:themeShade="A6"/>
                <w:szCs w:val="24"/>
              </w:rPr>
              <w:t xml:space="preserve"> (2000)</w:t>
            </w:r>
          </w:p>
          <w:p w14:paraId="74490B5E" w14:textId="337D0BE7" w:rsidR="00B15FBB" w:rsidRDefault="00B15FBB" w:rsidP="00BE0875">
            <w:pPr>
              <w:rPr>
                <w:color w:val="A6A6A6" w:themeColor="background1" w:themeShade="A6"/>
                <w:sz w:val="24"/>
                <w:szCs w:val="24"/>
              </w:rPr>
            </w:pPr>
          </w:p>
          <w:p w14:paraId="236298A5" w14:textId="77777777" w:rsidR="00FB3705" w:rsidRPr="00AC55D2" w:rsidRDefault="00FB3705" w:rsidP="00BE0875">
            <w:pPr>
              <w:rPr>
                <w:color w:val="A6A6A6" w:themeColor="background1" w:themeShade="A6"/>
                <w:sz w:val="24"/>
                <w:szCs w:val="24"/>
              </w:rPr>
            </w:pPr>
          </w:p>
          <w:p w14:paraId="7151021F" w14:textId="16C647E1" w:rsidR="00BE479D" w:rsidRPr="003015B4" w:rsidRDefault="00BE479D" w:rsidP="00BE0875">
            <w:pPr>
              <w:rPr>
                <w:sz w:val="24"/>
                <w:szCs w:val="24"/>
              </w:rPr>
            </w:pPr>
          </w:p>
        </w:tc>
      </w:tr>
      <w:tr w:rsidR="009408F5" w:rsidRPr="001D6A55" w14:paraId="6CAAEC9C" w14:textId="77777777" w:rsidTr="000C17EC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68E17" w14:textId="50236CF5" w:rsidR="00BE479D" w:rsidRDefault="0036081E" w:rsidP="00BE08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fessional </w:t>
            </w:r>
            <w:r w:rsidR="008C4CC6">
              <w:rPr>
                <w:sz w:val="24"/>
                <w:szCs w:val="24"/>
              </w:rPr>
              <w:t>Q</w:t>
            </w:r>
            <w:r>
              <w:rPr>
                <w:sz w:val="24"/>
                <w:szCs w:val="24"/>
              </w:rPr>
              <w:t>u</w:t>
            </w:r>
            <w:r w:rsidR="003D4673">
              <w:rPr>
                <w:sz w:val="24"/>
                <w:szCs w:val="24"/>
              </w:rPr>
              <w:t>alifications</w:t>
            </w:r>
            <w:r>
              <w:rPr>
                <w:sz w:val="24"/>
                <w:szCs w:val="24"/>
              </w:rPr>
              <w:t>:</w:t>
            </w:r>
          </w:p>
          <w:p w14:paraId="43C28F57" w14:textId="49F34ABF" w:rsidR="0036081E" w:rsidRPr="00392757" w:rsidRDefault="0036081E" w:rsidP="00BE0875">
            <w:pPr>
              <w:rPr>
                <w:color w:val="A6A6A6" w:themeColor="background1" w:themeShade="A6"/>
                <w:szCs w:val="24"/>
              </w:rPr>
            </w:pPr>
            <w:r w:rsidRPr="00392757">
              <w:rPr>
                <w:color w:val="A6A6A6" w:themeColor="background1" w:themeShade="A6"/>
                <w:szCs w:val="24"/>
              </w:rPr>
              <w:t xml:space="preserve">e.g. CPA, </w:t>
            </w:r>
            <w:r w:rsidR="00506EBE" w:rsidRPr="00392757">
              <w:rPr>
                <w:color w:val="A6A6A6" w:themeColor="background1" w:themeShade="A6"/>
                <w:szCs w:val="24"/>
              </w:rPr>
              <w:t>CFP, J.D.</w:t>
            </w:r>
            <w:r w:rsidR="003D4673" w:rsidRPr="00392757">
              <w:rPr>
                <w:color w:val="A6A6A6" w:themeColor="background1" w:themeShade="A6"/>
                <w:szCs w:val="24"/>
              </w:rPr>
              <w:t>, M.D.</w:t>
            </w:r>
          </w:p>
          <w:p w14:paraId="4866D3D5" w14:textId="666FD72C" w:rsidR="00B15FBB" w:rsidRDefault="00B15FBB" w:rsidP="00BE0875">
            <w:pPr>
              <w:rPr>
                <w:sz w:val="24"/>
                <w:szCs w:val="24"/>
              </w:rPr>
            </w:pPr>
          </w:p>
          <w:p w14:paraId="3DDD6556" w14:textId="77777777" w:rsidR="00FB3705" w:rsidRDefault="00FB3705" w:rsidP="00BE0875">
            <w:pPr>
              <w:rPr>
                <w:sz w:val="24"/>
                <w:szCs w:val="24"/>
              </w:rPr>
            </w:pPr>
          </w:p>
          <w:p w14:paraId="4EA3601C" w14:textId="1B6C4EF1" w:rsidR="0036081E" w:rsidRPr="004148D7" w:rsidRDefault="0036081E" w:rsidP="00BE0875">
            <w:pPr>
              <w:rPr>
                <w:sz w:val="24"/>
                <w:szCs w:val="24"/>
              </w:rPr>
            </w:pPr>
          </w:p>
        </w:tc>
      </w:tr>
      <w:tr w:rsidR="003D4673" w:rsidRPr="001D6A55" w14:paraId="3BDEEBDE" w14:textId="77777777" w:rsidTr="000C17EC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59B9B" w14:textId="6DE2B945" w:rsidR="003D4673" w:rsidRDefault="008C4CC6" w:rsidP="00BE0875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H</w:t>
            </w:r>
            <w:r w:rsidR="003D4673">
              <w:rPr>
                <w:sz w:val="24"/>
                <w:szCs w:val="24"/>
              </w:rPr>
              <w:t>onour</w:t>
            </w:r>
            <w:proofErr w:type="spellEnd"/>
            <w:r w:rsidR="003D4673">
              <w:rPr>
                <w:sz w:val="24"/>
                <w:szCs w:val="24"/>
              </w:rPr>
              <w:t xml:space="preserve">(s) and </w:t>
            </w:r>
            <w:r>
              <w:rPr>
                <w:sz w:val="24"/>
                <w:szCs w:val="24"/>
              </w:rPr>
              <w:t>A</w:t>
            </w:r>
            <w:r w:rsidR="003D4673">
              <w:rPr>
                <w:sz w:val="24"/>
                <w:szCs w:val="24"/>
              </w:rPr>
              <w:t>ward(s):</w:t>
            </w:r>
          </w:p>
          <w:p w14:paraId="38BA1BFA" w14:textId="6D6E9459" w:rsidR="003D4673" w:rsidRPr="00392757" w:rsidRDefault="003D4673" w:rsidP="00BE0875">
            <w:pPr>
              <w:rPr>
                <w:color w:val="A6A6A6" w:themeColor="background1" w:themeShade="A6"/>
                <w:szCs w:val="24"/>
              </w:rPr>
            </w:pPr>
            <w:r w:rsidRPr="00392757">
              <w:rPr>
                <w:color w:val="A6A6A6" w:themeColor="background1" w:themeShade="A6"/>
                <w:szCs w:val="24"/>
              </w:rPr>
              <w:t>e.g. JP, MH, BBS, SBS, GBS.</w:t>
            </w:r>
          </w:p>
          <w:p w14:paraId="78DD50C4" w14:textId="067FA96A" w:rsidR="0077257F" w:rsidRDefault="0077257F" w:rsidP="00BE0875">
            <w:pPr>
              <w:rPr>
                <w:sz w:val="24"/>
                <w:szCs w:val="24"/>
              </w:rPr>
            </w:pPr>
          </w:p>
          <w:p w14:paraId="6A930266" w14:textId="089F20D2" w:rsidR="00FB3705" w:rsidRDefault="00FB3705" w:rsidP="00BE0875">
            <w:pPr>
              <w:rPr>
                <w:sz w:val="24"/>
                <w:szCs w:val="24"/>
              </w:rPr>
            </w:pPr>
          </w:p>
          <w:p w14:paraId="614C0168" w14:textId="3BE419AF" w:rsidR="003D4673" w:rsidRDefault="003D4673" w:rsidP="00BE0875">
            <w:pPr>
              <w:rPr>
                <w:sz w:val="24"/>
                <w:szCs w:val="24"/>
              </w:rPr>
            </w:pPr>
          </w:p>
        </w:tc>
      </w:tr>
      <w:tr w:rsidR="0036081E" w:rsidRPr="001D6A55" w14:paraId="5F8AB401" w14:textId="77777777" w:rsidTr="000C17EC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42B53" w14:textId="77777777" w:rsidR="0077257F" w:rsidRDefault="0077257F" w:rsidP="003608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eer History:</w:t>
            </w:r>
          </w:p>
          <w:p w14:paraId="292A9E11" w14:textId="36E763C3" w:rsidR="0036081E" w:rsidRDefault="0077257F" w:rsidP="0036081E">
            <w:pPr>
              <w:rPr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(</w:t>
            </w:r>
            <w:r w:rsidR="003D4673" w:rsidRPr="00392757">
              <w:rPr>
                <w:i/>
                <w:sz w:val="24"/>
                <w:szCs w:val="24"/>
              </w:rPr>
              <w:t xml:space="preserve">Current and </w:t>
            </w:r>
            <w:r w:rsidR="00AA45A4">
              <w:rPr>
                <w:i/>
                <w:sz w:val="24"/>
                <w:szCs w:val="24"/>
              </w:rPr>
              <w:t>p</w:t>
            </w:r>
            <w:r w:rsidR="003D4673" w:rsidRPr="00392757">
              <w:rPr>
                <w:i/>
                <w:sz w:val="24"/>
                <w:szCs w:val="24"/>
              </w:rPr>
              <w:t xml:space="preserve">revious </w:t>
            </w:r>
            <w:r w:rsidR="00AA45A4">
              <w:rPr>
                <w:i/>
                <w:sz w:val="24"/>
                <w:szCs w:val="24"/>
              </w:rPr>
              <w:t>j</w:t>
            </w:r>
            <w:r w:rsidR="0036081E" w:rsidRPr="00392757">
              <w:rPr>
                <w:i/>
                <w:sz w:val="24"/>
                <w:szCs w:val="24"/>
              </w:rPr>
              <w:t xml:space="preserve">ob </w:t>
            </w:r>
            <w:r w:rsidR="00AA45A4">
              <w:rPr>
                <w:i/>
                <w:sz w:val="24"/>
                <w:szCs w:val="24"/>
              </w:rPr>
              <w:t>p</w:t>
            </w:r>
            <w:r w:rsidR="0036081E" w:rsidRPr="00392757">
              <w:rPr>
                <w:i/>
                <w:sz w:val="24"/>
                <w:szCs w:val="24"/>
              </w:rPr>
              <w:t>osition</w:t>
            </w:r>
            <w:r w:rsidR="003D4673" w:rsidRPr="00392757">
              <w:rPr>
                <w:i/>
                <w:sz w:val="24"/>
                <w:szCs w:val="24"/>
              </w:rPr>
              <w:t>(s) and</w:t>
            </w:r>
            <w:r w:rsidR="0036081E" w:rsidRPr="00392757">
              <w:rPr>
                <w:i/>
                <w:sz w:val="24"/>
                <w:szCs w:val="24"/>
              </w:rPr>
              <w:t xml:space="preserve"> </w:t>
            </w:r>
            <w:r w:rsidR="00AA45A4">
              <w:rPr>
                <w:i/>
                <w:sz w:val="24"/>
                <w:szCs w:val="24"/>
              </w:rPr>
              <w:t>o</w:t>
            </w:r>
            <w:r w:rsidR="0036081E" w:rsidRPr="00392757">
              <w:rPr>
                <w:i/>
                <w:sz w:val="24"/>
                <w:szCs w:val="24"/>
              </w:rPr>
              <w:t>rganization</w:t>
            </w:r>
            <w:r w:rsidR="003D4673" w:rsidRPr="00392757">
              <w:rPr>
                <w:i/>
                <w:sz w:val="24"/>
                <w:szCs w:val="24"/>
              </w:rPr>
              <w:t>(s)</w:t>
            </w:r>
            <w:r>
              <w:rPr>
                <w:i/>
                <w:sz w:val="24"/>
                <w:szCs w:val="24"/>
              </w:rPr>
              <w:t>, in reverse chronological order</w:t>
            </w:r>
            <w:r>
              <w:rPr>
                <w:sz w:val="24"/>
                <w:szCs w:val="24"/>
              </w:rPr>
              <w:t>)</w:t>
            </w:r>
          </w:p>
          <w:p w14:paraId="16CD6F57" w14:textId="59455314" w:rsidR="00B15FBB" w:rsidRDefault="0036081E" w:rsidP="0036081E">
            <w:pPr>
              <w:rPr>
                <w:color w:val="A6A6A6" w:themeColor="background1" w:themeShade="A6"/>
                <w:sz w:val="24"/>
                <w:szCs w:val="24"/>
              </w:rPr>
            </w:pPr>
            <w:r w:rsidRPr="00392757">
              <w:rPr>
                <w:color w:val="A6A6A6" w:themeColor="background1" w:themeShade="A6"/>
                <w:szCs w:val="24"/>
              </w:rPr>
              <w:t>e.g. Chairman and Chief Executive Officer, ABC Corporation (1 Feb 2000 – present)</w:t>
            </w:r>
          </w:p>
          <w:p w14:paraId="1FC7A4FD" w14:textId="00340223" w:rsidR="00B15FBB" w:rsidRPr="00392757" w:rsidRDefault="00B15FBB" w:rsidP="0036081E">
            <w:pPr>
              <w:rPr>
                <w:sz w:val="24"/>
                <w:szCs w:val="24"/>
              </w:rPr>
            </w:pPr>
          </w:p>
          <w:p w14:paraId="166D6A91" w14:textId="77777777" w:rsidR="00130F81" w:rsidRPr="00392757" w:rsidRDefault="00130F81" w:rsidP="0036081E">
            <w:pPr>
              <w:rPr>
                <w:sz w:val="24"/>
                <w:szCs w:val="24"/>
              </w:rPr>
            </w:pPr>
          </w:p>
          <w:p w14:paraId="27BB8283" w14:textId="77777777" w:rsidR="0036081E" w:rsidRDefault="0036081E" w:rsidP="0036081E">
            <w:pPr>
              <w:rPr>
                <w:sz w:val="24"/>
                <w:szCs w:val="24"/>
              </w:rPr>
            </w:pPr>
          </w:p>
        </w:tc>
      </w:tr>
      <w:tr w:rsidR="0036081E" w:rsidRPr="001D6A55" w14:paraId="38B3D329" w14:textId="77777777" w:rsidTr="000C17EC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450FA" w14:textId="0DB10ECA" w:rsidR="0036081E" w:rsidRDefault="008C4CC6" w:rsidP="003608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scription of </w:t>
            </w:r>
            <w:r w:rsidR="0036081E">
              <w:rPr>
                <w:sz w:val="24"/>
                <w:szCs w:val="24"/>
              </w:rPr>
              <w:t xml:space="preserve">Current </w:t>
            </w:r>
            <w:r w:rsidR="0036081E" w:rsidRPr="00183457">
              <w:rPr>
                <w:sz w:val="24"/>
                <w:szCs w:val="24"/>
              </w:rPr>
              <w:t>Job</w:t>
            </w:r>
            <w:r w:rsidR="007F4225">
              <w:rPr>
                <w:sz w:val="24"/>
                <w:szCs w:val="24"/>
              </w:rPr>
              <w:t xml:space="preserve"> Duties</w:t>
            </w:r>
            <w:r w:rsidR="0036081E" w:rsidRPr="00183457">
              <w:rPr>
                <w:sz w:val="24"/>
                <w:szCs w:val="24"/>
              </w:rPr>
              <w:t xml:space="preserve">:  </w:t>
            </w:r>
          </w:p>
          <w:p w14:paraId="5F586FBD" w14:textId="0EA68E41" w:rsidR="00B15FBB" w:rsidRDefault="00B15FBB" w:rsidP="0036081E">
            <w:pPr>
              <w:rPr>
                <w:sz w:val="24"/>
                <w:szCs w:val="24"/>
              </w:rPr>
            </w:pPr>
          </w:p>
          <w:p w14:paraId="37999E85" w14:textId="0FB6422A" w:rsidR="00B15FBB" w:rsidRDefault="00B15FBB" w:rsidP="0036081E">
            <w:pPr>
              <w:rPr>
                <w:sz w:val="24"/>
                <w:szCs w:val="24"/>
              </w:rPr>
            </w:pPr>
          </w:p>
          <w:p w14:paraId="5E150D7D" w14:textId="77777777" w:rsidR="00C078A5" w:rsidRDefault="00C078A5" w:rsidP="0036081E">
            <w:pPr>
              <w:rPr>
                <w:sz w:val="24"/>
                <w:szCs w:val="24"/>
              </w:rPr>
            </w:pPr>
          </w:p>
          <w:p w14:paraId="498FD4E7" w14:textId="15443D2E" w:rsidR="003D4673" w:rsidRDefault="003D4673" w:rsidP="0036081E">
            <w:pPr>
              <w:rPr>
                <w:sz w:val="24"/>
                <w:szCs w:val="24"/>
              </w:rPr>
            </w:pPr>
          </w:p>
          <w:p w14:paraId="19D4E151" w14:textId="77777777" w:rsidR="0036081E" w:rsidRDefault="0036081E" w:rsidP="0036081E">
            <w:pPr>
              <w:rPr>
                <w:sz w:val="24"/>
                <w:szCs w:val="24"/>
              </w:rPr>
            </w:pPr>
          </w:p>
          <w:p w14:paraId="6768C0A8" w14:textId="41C41134" w:rsidR="0036081E" w:rsidRDefault="0036081E" w:rsidP="0036081E">
            <w:pPr>
              <w:rPr>
                <w:sz w:val="24"/>
                <w:szCs w:val="24"/>
              </w:rPr>
            </w:pPr>
          </w:p>
        </w:tc>
      </w:tr>
    </w:tbl>
    <w:p w14:paraId="18E47408" w14:textId="3E5DBF96" w:rsidR="007A4C84" w:rsidRDefault="002552A6" w:rsidP="00624B4C">
      <w:pPr>
        <w:rPr>
          <w:b/>
          <w:sz w:val="24"/>
          <w:szCs w:val="24"/>
        </w:rPr>
      </w:pPr>
      <w:r>
        <w:rPr>
          <w:b/>
          <w:sz w:val="24"/>
          <w:szCs w:val="24"/>
          <w:u w:val="single"/>
        </w:rPr>
        <w:br w:type="page"/>
      </w:r>
      <w:r w:rsidR="00624B4C" w:rsidRPr="00392757">
        <w:rPr>
          <w:b/>
          <w:sz w:val="24"/>
          <w:szCs w:val="24"/>
        </w:rPr>
        <w:lastRenderedPageBreak/>
        <w:t xml:space="preserve">Part II </w:t>
      </w:r>
      <w:r w:rsidR="00B43F62" w:rsidRPr="00392757">
        <w:rPr>
          <w:b/>
          <w:sz w:val="24"/>
          <w:szCs w:val="24"/>
        </w:rPr>
        <w:t>–</w:t>
      </w:r>
      <w:r w:rsidR="00624B4C" w:rsidRPr="00392757">
        <w:rPr>
          <w:b/>
          <w:sz w:val="24"/>
          <w:szCs w:val="24"/>
        </w:rPr>
        <w:t xml:space="preserve"> </w:t>
      </w:r>
      <w:r w:rsidR="00F23B98">
        <w:rPr>
          <w:b/>
          <w:sz w:val="24"/>
          <w:szCs w:val="24"/>
        </w:rPr>
        <w:t xml:space="preserve">Nomination for Award Categories </w:t>
      </w:r>
    </w:p>
    <w:p w14:paraId="229353D0" w14:textId="737D5672" w:rsidR="00F23B98" w:rsidRDefault="00F23B98" w:rsidP="00624B4C">
      <w:pPr>
        <w:rPr>
          <w:b/>
          <w:sz w:val="24"/>
          <w:szCs w:val="24"/>
        </w:rPr>
      </w:pPr>
    </w:p>
    <w:p w14:paraId="2A6A368C" w14:textId="697501B6" w:rsidR="00A15202" w:rsidRPr="00391978" w:rsidRDefault="005F533E" w:rsidP="00624B4C">
      <w:pPr>
        <w:rPr>
          <w:sz w:val="24"/>
          <w:szCs w:val="24"/>
        </w:rPr>
      </w:pPr>
      <w:r>
        <w:rPr>
          <w:sz w:val="24"/>
          <w:szCs w:val="24"/>
        </w:rPr>
        <w:t>T</w:t>
      </w:r>
      <w:r w:rsidR="00A15202" w:rsidRPr="00391978">
        <w:rPr>
          <w:sz w:val="24"/>
          <w:szCs w:val="24"/>
        </w:rPr>
        <w:t>he Candidate</w:t>
      </w:r>
      <w:r>
        <w:rPr>
          <w:sz w:val="24"/>
          <w:szCs w:val="24"/>
        </w:rPr>
        <w:t xml:space="preserve"> is nominated</w:t>
      </w:r>
      <w:r w:rsidR="00A15202" w:rsidRPr="00391978">
        <w:rPr>
          <w:sz w:val="24"/>
          <w:szCs w:val="24"/>
        </w:rPr>
        <w:t xml:space="preserve"> to </w:t>
      </w:r>
      <w:r w:rsidR="00A15202">
        <w:rPr>
          <w:sz w:val="24"/>
          <w:szCs w:val="24"/>
        </w:rPr>
        <w:t>the following award categories:</w:t>
      </w:r>
    </w:p>
    <w:p w14:paraId="47326CF6" w14:textId="77777777" w:rsidR="00A15202" w:rsidRDefault="00A15202" w:rsidP="00624B4C">
      <w:pPr>
        <w:rPr>
          <w:b/>
          <w:sz w:val="24"/>
          <w:szCs w:val="24"/>
        </w:rPr>
      </w:pPr>
    </w:p>
    <w:p w14:paraId="028C06D4" w14:textId="7CE930F0" w:rsidR="00F23B98" w:rsidRPr="00392757" w:rsidRDefault="00F23B98" w:rsidP="005160A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92757">
        <w:rPr>
          <w:b/>
          <w:sz w:val="24"/>
          <w:szCs w:val="24"/>
        </w:rPr>
        <w:t>Professional Achievement</w:t>
      </w:r>
      <w:r>
        <w:rPr>
          <w:sz w:val="24"/>
          <w:szCs w:val="24"/>
        </w:rPr>
        <w:br/>
      </w:r>
      <w:r w:rsidRPr="00392757">
        <w:rPr>
          <w:i/>
          <w:sz w:val="24"/>
          <w:szCs w:val="24"/>
        </w:rPr>
        <w:t xml:space="preserve">This category </w:t>
      </w:r>
      <w:proofErr w:type="spellStart"/>
      <w:r w:rsidRPr="00392757">
        <w:rPr>
          <w:i/>
          <w:sz w:val="24"/>
          <w:szCs w:val="24"/>
        </w:rPr>
        <w:t>recogni</w:t>
      </w:r>
      <w:r w:rsidR="005F533E">
        <w:rPr>
          <w:i/>
          <w:sz w:val="24"/>
          <w:szCs w:val="24"/>
        </w:rPr>
        <w:t>s</w:t>
      </w:r>
      <w:r w:rsidRPr="00392757">
        <w:rPr>
          <w:i/>
          <w:sz w:val="24"/>
          <w:szCs w:val="24"/>
        </w:rPr>
        <w:t>es</w:t>
      </w:r>
      <w:proofErr w:type="spellEnd"/>
      <w:r w:rsidRPr="00392757">
        <w:rPr>
          <w:i/>
          <w:sz w:val="24"/>
          <w:szCs w:val="24"/>
        </w:rPr>
        <w:t xml:space="preserve"> alumni who have attained distinguished achievements, demonstrated exemplary leadership </w:t>
      </w:r>
      <w:r w:rsidRPr="00392757">
        <w:rPr>
          <w:rFonts w:eastAsia="DengXian"/>
          <w:i/>
          <w:sz w:val="24"/>
          <w:szCs w:val="24"/>
          <w:lang w:eastAsia="zh-CN"/>
        </w:rPr>
        <w:t xml:space="preserve">and made a strong impact </w:t>
      </w:r>
      <w:r w:rsidRPr="00392757">
        <w:rPr>
          <w:i/>
          <w:sz w:val="24"/>
          <w:szCs w:val="24"/>
        </w:rPr>
        <w:t>on their profession/ industry.</w:t>
      </w:r>
    </w:p>
    <w:p w14:paraId="61F0A0B9" w14:textId="77777777" w:rsidR="00F23B98" w:rsidRDefault="00F23B98" w:rsidP="00624B4C">
      <w:pPr>
        <w:rPr>
          <w:b/>
          <w:sz w:val="24"/>
          <w:szCs w:val="24"/>
        </w:rPr>
      </w:pPr>
    </w:p>
    <w:p w14:paraId="03DF8BBD" w14:textId="19076EA9" w:rsidR="00F23B98" w:rsidRPr="00392757" w:rsidRDefault="00F23B98" w:rsidP="005160A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92757">
        <w:rPr>
          <w:b/>
          <w:sz w:val="24"/>
          <w:szCs w:val="24"/>
        </w:rPr>
        <w:t>Entrepreneurial Achievement</w:t>
      </w:r>
      <w:r w:rsidRPr="00392757">
        <w:rPr>
          <w:sz w:val="24"/>
          <w:szCs w:val="24"/>
        </w:rPr>
        <w:t xml:space="preserve"> </w:t>
      </w:r>
      <w:r>
        <w:rPr>
          <w:sz w:val="24"/>
          <w:szCs w:val="24"/>
        </w:rPr>
        <w:br/>
      </w:r>
      <w:r w:rsidRPr="00392757">
        <w:rPr>
          <w:i/>
          <w:sz w:val="24"/>
          <w:szCs w:val="24"/>
        </w:rPr>
        <w:t xml:space="preserve">This category </w:t>
      </w:r>
      <w:proofErr w:type="spellStart"/>
      <w:r w:rsidRPr="00392757">
        <w:rPr>
          <w:i/>
          <w:sz w:val="24"/>
          <w:szCs w:val="24"/>
        </w:rPr>
        <w:t>recogni</w:t>
      </w:r>
      <w:r w:rsidR="005F533E">
        <w:rPr>
          <w:i/>
          <w:sz w:val="24"/>
          <w:szCs w:val="24"/>
        </w:rPr>
        <w:t>s</w:t>
      </w:r>
      <w:r w:rsidRPr="00392757">
        <w:rPr>
          <w:i/>
          <w:sz w:val="24"/>
          <w:szCs w:val="24"/>
        </w:rPr>
        <w:t>es</w:t>
      </w:r>
      <w:proofErr w:type="spellEnd"/>
      <w:r w:rsidRPr="00392757">
        <w:rPr>
          <w:i/>
          <w:sz w:val="24"/>
          <w:szCs w:val="24"/>
        </w:rPr>
        <w:t xml:space="preserve"> alumni who have demonstrated outstanding innovation and entrepreneurship, founded and advanced business or technology ventures with societal impact.</w:t>
      </w:r>
      <w:r w:rsidRPr="00392757">
        <w:rPr>
          <w:sz w:val="24"/>
          <w:szCs w:val="24"/>
        </w:rPr>
        <w:t xml:space="preserve">  </w:t>
      </w:r>
    </w:p>
    <w:p w14:paraId="3278540D" w14:textId="2B8C9F2D" w:rsidR="00F23B98" w:rsidRDefault="00F23B98" w:rsidP="00624B4C">
      <w:pPr>
        <w:rPr>
          <w:b/>
          <w:sz w:val="24"/>
          <w:szCs w:val="24"/>
        </w:rPr>
      </w:pPr>
    </w:p>
    <w:p w14:paraId="4E517619" w14:textId="4D2D0C74" w:rsidR="00F23B98" w:rsidRDefault="00F23B98" w:rsidP="005160A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92757">
        <w:rPr>
          <w:b/>
          <w:sz w:val="24"/>
          <w:szCs w:val="24"/>
        </w:rPr>
        <w:t>Scholarly Achievement</w:t>
      </w:r>
      <w:r w:rsidRPr="00392757">
        <w:rPr>
          <w:sz w:val="24"/>
          <w:szCs w:val="24"/>
        </w:rPr>
        <w:t xml:space="preserve"> </w:t>
      </w:r>
      <w:r>
        <w:rPr>
          <w:sz w:val="24"/>
          <w:szCs w:val="24"/>
        </w:rPr>
        <w:br/>
      </w:r>
      <w:r w:rsidRPr="00392757">
        <w:rPr>
          <w:i/>
          <w:sz w:val="24"/>
          <w:szCs w:val="24"/>
        </w:rPr>
        <w:t xml:space="preserve">This category </w:t>
      </w:r>
      <w:proofErr w:type="spellStart"/>
      <w:r w:rsidRPr="00392757">
        <w:rPr>
          <w:i/>
          <w:sz w:val="24"/>
          <w:szCs w:val="24"/>
        </w:rPr>
        <w:t>recogni</w:t>
      </w:r>
      <w:r w:rsidR="005F533E">
        <w:rPr>
          <w:i/>
          <w:sz w:val="24"/>
          <w:szCs w:val="24"/>
        </w:rPr>
        <w:t>s</w:t>
      </w:r>
      <w:r w:rsidRPr="00392757">
        <w:rPr>
          <w:i/>
          <w:sz w:val="24"/>
          <w:szCs w:val="24"/>
        </w:rPr>
        <w:t>es</w:t>
      </w:r>
      <w:proofErr w:type="spellEnd"/>
      <w:r w:rsidRPr="00392757">
        <w:rPr>
          <w:i/>
          <w:sz w:val="24"/>
          <w:szCs w:val="24"/>
        </w:rPr>
        <w:t xml:space="preserve"> alumni scholars who have made notable scholarly or research contributions in their disciplines, with proven track record and excellent reputation in the field.</w:t>
      </w:r>
    </w:p>
    <w:p w14:paraId="4CC34B60" w14:textId="3A436112" w:rsidR="00F23B98" w:rsidRDefault="00F23B98" w:rsidP="00624B4C">
      <w:pPr>
        <w:rPr>
          <w:b/>
          <w:sz w:val="24"/>
          <w:szCs w:val="24"/>
        </w:rPr>
      </w:pPr>
    </w:p>
    <w:p w14:paraId="1D12B262" w14:textId="5443ADC8" w:rsidR="00F23B98" w:rsidRPr="00392757" w:rsidRDefault="00F23B98" w:rsidP="005160A7">
      <w:pPr>
        <w:pStyle w:val="ListParagraph"/>
        <w:numPr>
          <w:ilvl w:val="0"/>
          <w:numId w:val="1"/>
        </w:numPr>
        <w:rPr>
          <w:sz w:val="24"/>
        </w:rPr>
      </w:pPr>
      <w:r w:rsidRPr="00392757">
        <w:rPr>
          <w:b/>
          <w:sz w:val="24"/>
          <w:szCs w:val="24"/>
        </w:rPr>
        <w:t>Community Service Achievement</w:t>
      </w:r>
      <w:r w:rsidRPr="00392757">
        <w:rPr>
          <w:sz w:val="24"/>
          <w:szCs w:val="24"/>
        </w:rPr>
        <w:t xml:space="preserve"> </w:t>
      </w:r>
      <w:r>
        <w:rPr>
          <w:sz w:val="24"/>
          <w:szCs w:val="24"/>
        </w:rPr>
        <w:br/>
      </w:r>
      <w:r w:rsidRPr="00392757">
        <w:rPr>
          <w:i/>
          <w:sz w:val="24"/>
          <w:szCs w:val="24"/>
        </w:rPr>
        <w:t xml:space="preserve">This category </w:t>
      </w:r>
      <w:proofErr w:type="spellStart"/>
      <w:r w:rsidRPr="00392757">
        <w:rPr>
          <w:i/>
          <w:sz w:val="24"/>
          <w:szCs w:val="24"/>
        </w:rPr>
        <w:t>recogni</w:t>
      </w:r>
      <w:r w:rsidR="005F533E">
        <w:rPr>
          <w:i/>
          <w:sz w:val="24"/>
          <w:szCs w:val="24"/>
        </w:rPr>
        <w:t>s</w:t>
      </w:r>
      <w:r w:rsidRPr="00392757">
        <w:rPr>
          <w:i/>
          <w:sz w:val="24"/>
          <w:szCs w:val="24"/>
        </w:rPr>
        <w:t>es</w:t>
      </w:r>
      <w:proofErr w:type="spellEnd"/>
      <w:r w:rsidRPr="00392757">
        <w:rPr>
          <w:i/>
          <w:sz w:val="24"/>
          <w:szCs w:val="24"/>
        </w:rPr>
        <w:t xml:space="preserve"> alumni who have made impactful contributions to the communities, or demonstrated an extraordinary level of commitment, volunteerism and/or philanthropy for promoting the wellbeing of the communities.</w:t>
      </w:r>
    </w:p>
    <w:p w14:paraId="45EFB705" w14:textId="7E29DB2A" w:rsidR="00F23B98" w:rsidRDefault="00F23B98" w:rsidP="00624B4C">
      <w:pPr>
        <w:rPr>
          <w:b/>
          <w:sz w:val="24"/>
          <w:szCs w:val="24"/>
        </w:rPr>
      </w:pPr>
    </w:p>
    <w:p w14:paraId="26C9D272" w14:textId="77777777" w:rsidR="005F533E" w:rsidRDefault="005F533E" w:rsidP="00624B4C">
      <w:pPr>
        <w:rPr>
          <w:b/>
          <w:sz w:val="24"/>
          <w:szCs w:val="24"/>
        </w:rPr>
      </w:pPr>
    </w:p>
    <w:p w14:paraId="6F659F0C" w14:textId="77777777" w:rsidR="00F23B98" w:rsidRDefault="00F23B98" w:rsidP="00624B4C">
      <w:pPr>
        <w:rPr>
          <w:b/>
          <w:sz w:val="24"/>
          <w:szCs w:val="24"/>
        </w:rPr>
      </w:pPr>
    </w:p>
    <w:p w14:paraId="253391D2" w14:textId="69E667F1" w:rsidR="00F23B98" w:rsidRDefault="00F23B98" w:rsidP="00624B4C">
      <w:pPr>
        <w:rPr>
          <w:b/>
          <w:sz w:val="24"/>
          <w:szCs w:val="24"/>
        </w:rPr>
      </w:pPr>
      <w:r>
        <w:rPr>
          <w:b/>
          <w:sz w:val="24"/>
          <w:szCs w:val="24"/>
        </w:rPr>
        <w:t>Part III – Candidate’s Achievements/ Accomplishments</w:t>
      </w:r>
    </w:p>
    <w:p w14:paraId="635F5914" w14:textId="2750F9AD" w:rsidR="00624B4C" w:rsidRDefault="00624B4C" w:rsidP="00391978">
      <w:pPr>
        <w:rPr>
          <w:b/>
          <w:sz w:val="24"/>
          <w:szCs w:val="24"/>
        </w:rPr>
      </w:pPr>
    </w:p>
    <w:p w14:paraId="68872116" w14:textId="351FDB13" w:rsidR="00F23B98" w:rsidRPr="00391978" w:rsidRDefault="00F23B98" w:rsidP="00391978">
      <w:pPr>
        <w:rPr>
          <w:sz w:val="24"/>
          <w:szCs w:val="24"/>
        </w:rPr>
      </w:pPr>
      <w:r w:rsidRPr="00391978">
        <w:rPr>
          <w:sz w:val="24"/>
          <w:szCs w:val="24"/>
        </w:rPr>
        <w:t xml:space="preserve">Please </w:t>
      </w:r>
      <w:r>
        <w:rPr>
          <w:sz w:val="24"/>
          <w:szCs w:val="24"/>
        </w:rPr>
        <w:t>provide the details and provide supplementary, where applicable</w:t>
      </w:r>
      <w:r w:rsidR="009953E3">
        <w:rPr>
          <w:sz w:val="24"/>
          <w:szCs w:val="24"/>
        </w:rPr>
        <w:t>.</w:t>
      </w:r>
      <w:r w:rsidRPr="00391978">
        <w:rPr>
          <w:sz w:val="24"/>
          <w:szCs w:val="24"/>
        </w:rPr>
        <w:t xml:space="preserve"> </w:t>
      </w:r>
    </w:p>
    <w:p w14:paraId="0725E42A" w14:textId="77777777" w:rsidR="00F23B98" w:rsidRPr="00E61B02" w:rsidRDefault="00F23B98" w:rsidP="00391978">
      <w:pPr>
        <w:rPr>
          <w:b/>
          <w:sz w:val="24"/>
          <w:szCs w:val="24"/>
        </w:rPr>
      </w:pPr>
    </w:p>
    <w:p w14:paraId="26A0EA00" w14:textId="22B3AA9F" w:rsidR="00317DA2" w:rsidRPr="00183457" w:rsidRDefault="007A4C84" w:rsidP="00391978">
      <w:pPr>
        <w:rPr>
          <w:sz w:val="24"/>
          <w:szCs w:val="24"/>
        </w:rPr>
      </w:pPr>
      <w:r w:rsidRPr="00391978">
        <w:rPr>
          <w:b/>
          <w:sz w:val="24"/>
          <w:szCs w:val="24"/>
        </w:rPr>
        <w:t xml:space="preserve">(1) </w:t>
      </w:r>
      <w:r w:rsidR="00317DA2" w:rsidRPr="00391978">
        <w:rPr>
          <w:b/>
          <w:sz w:val="24"/>
          <w:szCs w:val="24"/>
        </w:rPr>
        <w:t>Achievement</w:t>
      </w:r>
      <w:r w:rsidR="00F23B98">
        <w:rPr>
          <w:b/>
          <w:sz w:val="24"/>
          <w:szCs w:val="24"/>
        </w:rPr>
        <w:t xml:space="preserve">s in profession and industry </w:t>
      </w:r>
      <w:r w:rsidR="00A902D9" w:rsidRPr="00391978">
        <w:rPr>
          <w:sz w:val="24"/>
          <w:szCs w:val="24"/>
        </w:rPr>
        <w:br/>
      </w:r>
    </w:p>
    <w:tbl>
      <w:tblPr>
        <w:tblStyle w:val="TableGrid"/>
        <w:tblW w:w="10620" w:type="dxa"/>
        <w:tblInd w:w="-95" w:type="dxa"/>
        <w:tblLook w:val="04A0" w:firstRow="1" w:lastRow="0" w:firstColumn="1" w:lastColumn="0" w:noHBand="0" w:noVBand="1"/>
      </w:tblPr>
      <w:tblGrid>
        <w:gridCol w:w="10620"/>
      </w:tblGrid>
      <w:tr w:rsidR="00317DA2" w:rsidRPr="00183457" w14:paraId="3F561C31" w14:textId="77777777" w:rsidTr="0050417E">
        <w:tc>
          <w:tcPr>
            <w:tcW w:w="10620" w:type="dxa"/>
          </w:tcPr>
          <w:p w14:paraId="0C8BB205" w14:textId="67D2C414" w:rsidR="00B15FBB" w:rsidRPr="00392757" w:rsidRDefault="00B15FBB" w:rsidP="00392757">
            <w:pPr>
              <w:spacing w:after="120"/>
              <w:contextualSpacing/>
              <w:rPr>
                <w:sz w:val="24"/>
                <w:szCs w:val="24"/>
              </w:rPr>
            </w:pPr>
            <w:r w:rsidRPr="00392757">
              <w:rPr>
                <w:sz w:val="24"/>
                <w:szCs w:val="24"/>
              </w:rPr>
              <w:t xml:space="preserve">Accomplishments and </w:t>
            </w:r>
            <w:r w:rsidR="002552A6">
              <w:rPr>
                <w:sz w:val="24"/>
                <w:szCs w:val="24"/>
              </w:rPr>
              <w:t>r</w:t>
            </w:r>
            <w:r w:rsidRPr="00392757">
              <w:rPr>
                <w:sz w:val="24"/>
                <w:szCs w:val="24"/>
              </w:rPr>
              <w:t xml:space="preserve">eputation in the </w:t>
            </w:r>
            <w:r w:rsidR="002552A6">
              <w:rPr>
                <w:sz w:val="24"/>
                <w:szCs w:val="24"/>
              </w:rPr>
              <w:t>p</w:t>
            </w:r>
            <w:r w:rsidRPr="00392757">
              <w:rPr>
                <w:sz w:val="24"/>
                <w:szCs w:val="24"/>
              </w:rPr>
              <w:t>rofession/ industry</w:t>
            </w:r>
            <w:r>
              <w:rPr>
                <w:sz w:val="24"/>
                <w:szCs w:val="24"/>
              </w:rPr>
              <w:t xml:space="preserve">: </w:t>
            </w:r>
          </w:p>
          <w:p w14:paraId="0E886E3A" w14:textId="77777777" w:rsidR="00317DA2" w:rsidRDefault="00317DA2" w:rsidP="0050417E">
            <w:pPr>
              <w:rPr>
                <w:sz w:val="24"/>
                <w:szCs w:val="24"/>
              </w:rPr>
            </w:pPr>
          </w:p>
          <w:p w14:paraId="7C969EB2" w14:textId="77777777" w:rsidR="00915A56" w:rsidRDefault="00915A56" w:rsidP="0050417E">
            <w:pPr>
              <w:rPr>
                <w:sz w:val="24"/>
                <w:szCs w:val="24"/>
              </w:rPr>
            </w:pPr>
          </w:p>
          <w:p w14:paraId="25D63BBD" w14:textId="77777777" w:rsidR="00317DA2" w:rsidRDefault="00317DA2" w:rsidP="0050417E">
            <w:pPr>
              <w:rPr>
                <w:sz w:val="24"/>
                <w:szCs w:val="24"/>
              </w:rPr>
            </w:pPr>
          </w:p>
          <w:p w14:paraId="15D2B3BB" w14:textId="3C05AB0C" w:rsidR="00317DA2" w:rsidRDefault="00317DA2" w:rsidP="0050417E">
            <w:pPr>
              <w:rPr>
                <w:sz w:val="24"/>
                <w:szCs w:val="24"/>
              </w:rPr>
            </w:pPr>
          </w:p>
          <w:p w14:paraId="407FCE0A" w14:textId="7D134BE9" w:rsidR="00B15FBB" w:rsidRDefault="00B15FBB" w:rsidP="0050417E">
            <w:pPr>
              <w:rPr>
                <w:sz w:val="24"/>
                <w:szCs w:val="24"/>
              </w:rPr>
            </w:pPr>
          </w:p>
          <w:p w14:paraId="68541FCE" w14:textId="77777777" w:rsidR="002552A6" w:rsidRDefault="002552A6" w:rsidP="0050417E">
            <w:pPr>
              <w:rPr>
                <w:sz w:val="24"/>
                <w:szCs w:val="24"/>
              </w:rPr>
            </w:pPr>
          </w:p>
          <w:p w14:paraId="4F45BBC3" w14:textId="77777777" w:rsidR="00317DA2" w:rsidRDefault="00317DA2" w:rsidP="0050417E">
            <w:pPr>
              <w:rPr>
                <w:sz w:val="24"/>
                <w:szCs w:val="24"/>
              </w:rPr>
            </w:pPr>
          </w:p>
          <w:p w14:paraId="414115D6" w14:textId="77777777" w:rsidR="00317DA2" w:rsidRDefault="00317DA2" w:rsidP="0050417E">
            <w:pPr>
              <w:rPr>
                <w:sz w:val="24"/>
                <w:szCs w:val="24"/>
              </w:rPr>
            </w:pPr>
          </w:p>
          <w:p w14:paraId="78EF7F17" w14:textId="77777777" w:rsidR="00317DA2" w:rsidRDefault="00317DA2" w:rsidP="0050417E">
            <w:pPr>
              <w:rPr>
                <w:sz w:val="24"/>
                <w:szCs w:val="24"/>
              </w:rPr>
            </w:pPr>
          </w:p>
          <w:p w14:paraId="460B6CB4" w14:textId="77777777" w:rsidR="00317DA2" w:rsidRPr="00183457" w:rsidRDefault="00317DA2" w:rsidP="0050417E">
            <w:pPr>
              <w:rPr>
                <w:sz w:val="24"/>
                <w:szCs w:val="24"/>
              </w:rPr>
            </w:pPr>
          </w:p>
        </w:tc>
      </w:tr>
      <w:tr w:rsidR="00B15FBB" w:rsidRPr="00183457" w14:paraId="1FFA9B02" w14:textId="77777777" w:rsidTr="0050417E">
        <w:tc>
          <w:tcPr>
            <w:tcW w:w="10620" w:type="dxa"/>
          </w:tcPr>
          <w:p w14:paraId="711998F1" w14:textId="235FECCC" w:rsidR="00B15FBB" w:rsidRPr="009B321E" w:rsidRDefault="003305B4" w:rsidP="00B15FBB">
            <w:pPr>
              <w:spacing w:after="120"/>
              <w:contextualSpacing/>
              <w:rPr>
                <w:sz w:val="24"/>
                <w:szCs w:val="24"/>
              </w:rPr>
            </w:pPr>
            <w:r w:rsidRPr="009B321E">
              <w:rPr>
                <w:sz w:val="24"/>
                <w:szCs w:val="24"/>
              </w:rPr>
              <w:t xml:space="preserve">Innovation and impact on the profession/ industry: </w:t>
            </w:r>
          </w:p>
          <w:p w14:paraId="320C154B" w14:textId="77777777" w:rsidR="003305B4" w:rsidRDefault="003305B4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3E24C1E" w14:textId="1A3F6381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76F63A9" w14:textId="77777777" w:rsidR="00915A56" w:rsidRDefault="00915A56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8281EBD" w14:textId="51CBC9B0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4541773" w14:textId="55DCF516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EDF690B" w14:textId="7777777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24AACF0" w14:textId="609F2FD1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5FA5338" w14:textId="32DE4829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0E5EE7A" w14:textId="77777777" w:rsidR="00B15FBB" w:rsidRPr="00B15FBB" w:rsidRDefault="00B15FBB" w:rsidP="002552A6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183457" w14:paraId="0AE1FC05" w14:textId="77777777" w:rsidTr="0050417E">
        <w:tc>
          <w:tcPr>
            <w:tcW w:w="10620" w:type="dxa"/>
          </w:tcPr>
          <w:p w14:paraId="22F1D945" w14:textId="00F1AE26" w:rsidR="003305B4" w:rsidRPr="009B321E" w:rsidRDefault="003305B4" w:rsidP="003305B4">
            <w:pPr>
              <w:spacing w:after="120"/>
              <w:contextualSpacing/>
              <w:rPr>
                <w:sz w:val="24"/>
                <w:szCs w:val="24"/>
              </w:rPr>
            </w:pPr>
            <w:r w:rsidRPr="009B321E">
              <w:rPr>
                <w:sz w:val="24"/>
                <w:szCs w:val="24"/>
              </w:rPr>
              <w:lastRenderedPageBreak/>
              <w:t xml:space="preserve">Recognition and awards from the profession/ industry: </w:t>
            </w:r>
          </w:p>
          <w:p w14:paraId="5287F721" w14:textId="3307BD9C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4622A67" w14:textId="7777777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A147AD4" w14:textId="0CDC7F6A" w:rsidR="00915A56" w:rsidRDefault="00915A56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210C07B" w14:textId="77777777" w:rsidR="002552A6" w:rsidRDefault="002552A6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C12A200" w14:textId="5021C5AE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AA98FCF" w14:textId="205D5D93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8DBA466" w14:textId="55BE12B4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7E07654" w14:textId="54E4D2D1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9787E3B" w14:textId="13DC767B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2978BFC" w14:textId="3467FE5C" w:rsidR="00B15FBB" w:rsidRP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</w:tbl>
    <w:p w14:paraId="27CEB855" w14:textId="77777777" w:rsidR="00317DA2" w:rsidRDefault="00317DA2" w:rsidP="00624B4C">
      <w:pPr>
        <w:rPr>
          <w:sz w:val="24"/>
        </w:rPr>
      </w:pPr>
    </w:p>
    <w:p w14:paraId="763F4D92" w14:textId="4BE529D1" w:rsidR="002552A6" w:rsidRDefault="002552A6" w:rsidP="00392757">
      <w:pPr>
        <w:pStyle w:val="ListParagraph"/>
        <w:ind w:left="360"/>
        <w:rPr>
          <w:sz w:val="24"/>
          <w:szCs w:val="24"/>
        </w:rPr>
      </w:pPr>
    </w:p>
    <w:p w14:paraId="7BF0871E" w14:textId="61A55872" w:rsidR="00F23B98" w:rsidRDefault="00F23B98" w:rsidP="00624B4C">
      <w:pPr>
        <w:rPr>
          <w:b/>
          <w:sz w:val="24"/>
        </w:rPr>
      </w:pPr>
      <w:r>
        <w:rPr>
          <w:b/>
          <w:sz w:val="24"/>
        </w:rPr>
        <w:t>(</w:t>
      </w:r>
      <w:r w:rsidR="007A4C84" w:rsidRPr="00391978">
        <w:rPr>
          <w:b/>
          <w:sz w:val="24"/>
        </w:rPr>
        <w:t xml:space="preserve">2) </w:t>
      </w:r>
      <w:r>
        <w:rPr>
          <w:b/>
          <w:sz w:val="24"/>
        </w:rPr>
        <w:t xml:space="preserve">Achievements in entrepreneurship and technology venture </w:t>
      </w:r>
    </w:p>
    <w:p w14:paraId="375219F6" w14:textId="0280C583" w:rsidR="00317DA2" w:rsidRDefault="00317DA2" w:rsidP="00624B4C">
      <w:pPr>
        <w:rPr>
          <w:sz w:val="24"/>
          <w:szCs w:val="24"/>
        </w:rPr>
      </w:pPr>
    </w:p>
    <w:tbl>
      <w:tblPr>
        <w:tblStyle w:val="TableGrid"/>
        <w:tblW w:w="10620" w:type="dxa"/>
        <w:tblInd w:w="-95" w:type="dxa"/>
        <w:tblLook w:val="04A0" w:firstRow="1" w:lastRow="0" w:firstColumn="1" w:lastColumn="0" w:noHBand="0" w:noVBand="1"/>
      </w:tblPr>
      <w:tblGrid>
        <w:gridCol w:w="10620"/>
      </w:tblGrid>
      <w:tr w:rsidR="00B15FBB" w:rsidRPr="00183457" w14:paraId="6B850B2C" w14:textId="77777777" w:rsidTr="0050417E">
        <w:tc>
          <w:tcPr>
            <w:tcW w:w="10620" w:type="dxa"/>
          </w:tcPr>
          <w:p w14:paraId="2206C707" w14:textId="097A2BE5" w:rsidR="00B15FBB" w:rsidRPr="00392757" w:rsidRDefault="00B15FBB" w:rsidP="00392757">
            <w:pPr>
              <w:spacing w:after="120"/>
              <w:contextualSpacing/>
              <w:rPr>
                <w:sz w:val="24"/>
                <w:szCs w:val="24"/>
              </w:rPr>
            </w:pPr>
            <w:r w:rsidRPr="00392757">
              <w:rPr>
                <w:sz w:val="24"/>
                <w:szCs w:val="24"/>
              </w:rPr>
              <w:t>Nature, size and development of the business or technology venture/</w:t>
            </w:r>
            <w:r w:rsidR="002552A6">
              <w:rPr>
                <w:sz w:val="24"/>
                <w:szCs w:val="24"/>
              </w:rPr>
              <w:t xml:space="preserve"> </w:t>
            </w:r>
            <w:r w:rsidRPr="00392757">
              <w:rPr>
                <w:sz w:val="24"/>
                <w:szCs w:val="24"/>
              </w:rPr>
              <w:t>enterprise</w:t>
            </w:r>
            <w:r>
              <w:rPr>
                <w:sz w:val="24"/>
                <w:szCs w:val="24"/>
              </w:rPr>
              <w:t>:</w:t>
            </w:r>
          </w:p>
          <w:p w14:paraId="74B97FB9" w14:textId="128561D4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B4C1202" w14:textId="77777777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05BA1E1" w14:textId="77777777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65E15B3" w14:textId="2C1D18B5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0950A30" w14:textId="77777777" w:rsidR="002552A6" w:rsidRDefault="002552A6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6FE8EB2" w14:textId="77777777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EB4E7C0" w14:textId="77777777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D2BAD95" w14:textId="77777777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FAEF847" w14:textId="77777777" w:rsidR="00B15FBB" w:rsidRPr="00191856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677C31C" w14:textId="77777777" w:rsidR="00B15FBB" w:rsidRP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183457" w14:paraId="2202473D" w14:textId="77777777" w:rsidTr="0050417E">
        <w:tc>
          <w:tcPr>
            <w:tcW w:w="10620" w:type="dxa"/>
          </w:tcPr>
          <w:p w14:paraId="1D2D73C0" w14:textId="4042CA8A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  <w:r w:rsidRPr="00392757">
              <w:rPr>
                <w:sz w:val="24"/>
                <w:szCs w:val="24"/>
              </w:rPr>
              <w:t>Innovation and impact of the venture/</w:t>
            </w:r>
            <w:r w:rsidR="002552A6">
              <w:rPr>
                <w:sz w:val="24"/>
                <w:szCs w:val="24"/>
              </w:rPr>
              <w:t xml:space="preserve"> </w:t>
            </w:r>
            <w:r w:rsidRPr="00392757">
              <w:rPr>
                <w:sz w:val="24"/>
                <w:szCs w:val="24"/>
              </w:rPr>
              <w:t>enterprise</w:t>
            </w:r>
            <w:r>
              <w:rPr>
                <w:sz w:val="24"/>
                <w:szCs w:val="24"/>
              </w:rPr>
              <w:t>:</w:t>
            </w:r>
          </w:p>
          <w:p w14:paraId="7EC9C8E2" w14:textId="05745D3C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C2988E2" w14:textId="2050B2FD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D98B51E" w14:textId="166927E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B2C80E3" w14:textId="5559789A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4749A9D" w14:textId="685C5DBD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A84FA4C" w14:textId="1A82F8E6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E1A64F3" w14:textId="77777777" w:rsidR="002552A6" w:rsidRDefault="002552A6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DDD13CF" w14:textId="68044324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690B025" w14:textId="7777777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43A7760" w14:textId="77777777" w:rsidR="00B15FBB" w:rsidRP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183457" w14:paraId="73F8A970" w14:textId="77777777" w:rsidTr="0050417E">
        <w:tc>
          <w:tcPr>
            <w:tcW w:w="10620" w:type="dxa"/>
          </w:tcPr>
          <w:p w14:paraId="5997DF4C" w14:textId="6A5D6659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  <w:bookmarkStart w:id="0" w:name="_Hlk71271916"/>
            <w:r>
              <w:rPr>
                <w:sz w:val="24"/>
                <w:szCs w:val="24"/>
              </w:rPr>
              <w:t xml:space="preserve">Recognition and awards from the industry/ </w:t>
            </w:r>
            <w:r w:rsidRPr="00264B4D">
              <w:rPr>
                <w:sz w:val="24"/>
                <w:szCs w:val="24"/>
              </w:rPr>
              <w:t>field</w:t>
            </w:r>
            <w:r>
              <w:rPr>
                <w:sz w:val="24"/>
                <w:szCs w:val="24"/>
              </w:rPr>
              <w:t>/ community:</w:t>
            </w:r>
          </w:p>
          <w:p w14:paraId="007D7115" w14:textId="7777777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15DBC17" w14:textId="7777777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3CC8CCB" w14:textId="30BAAC11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467C971" w14:textId="77777777" w:rsidR="002552A6" w:rsidRDefault="002552A6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032FF1F" w14:textId="7777777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24399CE" w14:textId="7777777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61A0B52" w14:textId="7777777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F0F078C" w14:textId="7777777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878EB8E" w14:textId="7777777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86208CE" w14:textId="294ADFD0" w:rsidR="00B15FBB" w:rsidRP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bookmarkEnd w:id="0"/>
    </w:tbl>
    <w:p w14:paraId="3C8CDB03" w14:textId="77777777" w:rsidR="00945520" w:rsidRDefault="00945520" w:rsidP="00624B4C">
      <w:pPr>
        <w:rPr>
          <w:b/>
          <w:sz w:val="24"/>
        </w:rPr>
      </w:pPr>
    </w:p>
    <w:p w14:paraId="6AD63AFF" w14:textId="77777777" w:rsidR="00945520" w:rsidRDefault="00945520">
      <w:pPr>
        <w:rPr>
          <w:b/>
          <w:sz w:val="24"/>
        </w:rPr>
      </w:pPr>
      <w:r>
        <w:rPr>
          <w:b/>
          <w:sz w:val="24"/>
        </w:rPr>
        <w:br w:type="page"/>
      </w:r>
    </w:p>
    <w:p w14:paraId="26E1A731" w14:textId="38E2AB66" w:rsidR="00B15FBB" w:rsidRDefault="00A902D9" w:rsidP="00624B4C">
      <w:pPr>
        <w:rPr>
          <w:sz w:val="24"/>
        </w:rPr>
      </w:pPr>
      <w:r w:rsidRPr="00391978">
        <w:rPr>
          <w:b/>
          <w:sz w:val="24"/>
        </w:rPr>
        <w:lastRenderedPageBreak/>
        <w:t xml:space="preserve">(3) </w:t>
      </w:r>
      <w:r w:rsidR="00F23B98">
        <w:rPr>
          <w:b/>
          <w:sz w:val="24"/>
        </w:rPr>
        <w:t xml:space="preserve">Achievements in </w:t>
      </w:r>
      <w:r w:rsidR="00317DA2" w:rsidRPr="00391978">
        <w:rPr>
          <w:b/>
          <w:sz w:val="24"/>
          <w:szCs w:val="24"/>
        </w:rPr>
        <w:t>Scholarly</w:t>
      </w:r>
      <w:r w:rsidR="005754EC">
        <w:rPr>
          <w:b/>
          <w:sz w:val="24"/>
          <w:szCs w:val="24"/>
        </w:rPr>
        <w:t xml:space="preserve"> Research and Impact</w:t>
      </w:r>
      <w:r w:rsidR="00317DA2" w:rsidRPr="00391978">
        <w:rPr>
          <w:b/>
          <w:sz w:val="24"/>
          <w:szCs w:val="24"/>
        </w:rPr>
        <w:t xml:space="preserve"> </w:t>
      </w:r>
      <w:r w:rsidRPr="00391978">
        <w:rPr>
          <w:sz w:val="24"/>
          <w:szCs w:val="24"/>
        </w:rPr>
        <w:br/>
      </w:r>
    </w:p>
    <w:tbl>
      <w:tblPr>
        <w:tblStyle w:val="TableGrid"/>
        <w:tblW w:w="10620" w:type="dxa"/>
        <w:tblInd w:w="-95" w:type="dxa"/>
        <w:tblLook w:val="04A0" w:firstRow="1" w:lastRow="0" w:firstColumn="1" w:lastColumn="0" w:noHBand="0" w:noVBand="1"/>
      </w:tblPr>
      <w:tblGrid>
        <w:gridCol w:w="10620"/>
      </w:tblGrid>
      <w:tr w:rsidR="00B15FBB" w:rsidRPr="00183457" w14:paraId="507E9FAE" w14:textId="77777777" w:rsidTr="0050417E">
        <w:tc>
          <w:tcPr>
            <w:tcW w:w="10620" w:type="dxa"/>
          </w:tcPr>
          <w:p w14:paraId="7702522D" w14:textId="50C1831D" w:rsidR="00B15FBB" w:rsidRPr="00392757" w:rsidRDefault="00B15FBB" w:rsidP="00392757">
            <w:pPr>
              <w:spacing w:after="120"/>
              <w:contextualSpacing/>
              <w:rPr>
                <w:sz w:val="24"/>
                <w:szCs w:val="24"/>
              </w:rPr>
            </w:pPr>
            <w:r w:rsidRPr="00392757">
              <w:rPr>
                <w:sz w:val="24"/>
                <w:szCs w:val="24"/>
              </w:rPr>
              <w:t>Profile in the academic and/or research community</w:t>
            </w:r>
            <w:r>
              <w:rPr>
                <w:sz w:val="24"/>
                <w:szCs w:val="24"/>
              </w:rPr>
              <w:t>:</w:t>
            </w:r>
          </w:p>
          <w:p w14:paraId="08659E17" w14:textId="2ACA42E6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3874C9B" w14:textId="77777777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892A61C" w14:textId="77777777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CFB44CE" w14:textId="77777777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E8B7B5C" w14:textId="77777777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4878C25" w14:textId="77777777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F18549C" w14:textId="77777777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372D777" w14:textId="6203213A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D1E8A76" w14:textId="77777777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5E79651" w14:textId="68111A94" w:rsidR="00B15FBB" w:rsidRP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183457" w14:paraId="72911056" w14:textId="77777777" w:rsidTr="0050417E">
        <w:tc>
          <w:tcPr>
            <w:tcW w:w="10620" w:type="dxa"/>
          </w:tcPr>
          <w:p w14:paraId="0073926B" w14:textId="177EAE2C" w:rsidR="00B15FBB" w:rsidRDefault="00B15FBB" w:rsidP="00B15FBB">
            <w:pPr>
              <w:spacing w:after="120"/>
              <w:contextualSpacing/>
              <w:rPr>
                <w:rFonts w:eastAsia="Times New Roman"/>
                <w:sz w:val="24"/>
                <w:szCs w:val="24"/>
                <w:lang w:val="en-HK"/>
              </w:rPr>
            </w:pPr>
            <w:r w:rsidRPr="00392757">
              <w:rPr>
                <w:rFonts w:eastAsia="Times New Roman"/>
                <w:sz w:val="24"/>
                <w:szCs w:val="24"/>
                <w:lang w:val="en-HK"/>
              </w:rPr>
              <w:t>Scholarly and research achievements and impact</w:t>
            </w:r>
            <w:r>
              <w:rPr>
                <w:rFonts w:eastAsia="Times New Roman"/>
                <w:sz w:val="24"/>
                <w:szCs w:val="24"/>
                <w:lang w:val="en-HK"/>
              </w:rPr>
              <w:t>:</w:t>
            </w:r>
          </w:p>
          <w:p w14:paraId="71EC9BC2" w14:textId="63DAFAB9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88473F6" w14:textId="43B457C1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8975D6D" w14:textId="61E82864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2625FAB" w14:textId="32FCE6B5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B2B8173" w14:textId="3F11EE7F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1E72D89" w14:textId="5CCAAE65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691396C" w14:textId="6C54D12D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CE9AF99" w14:textId="7C024AFC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F038D8B" w14:textId="465A1232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0AFC7CF" w14:textId="77777777" w:rsidR="00B15FBB" w:rsidRP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183457" w14:paraId="6667CC47" w14:textId="77777777" w:rsidTr="0050417E">
        <w:tc>
          <w:tcPr>
            <w:tcW w:w="10620" w:type="dxa"/>
          </w:tcPr>
          <w:p w14:paraId="5C53578D" w14:textId="1F01C9F4" w:rsidR="00B15FBB" w:rsidRDefault="00B15FBB" w:rsidP="00B15FBB">
            <w:pPr>
              <w:spacing w:after="120"/>
              <w:contextualSpacing/>
              <w:rPr>
                <w:rFonts w:eastAsia="Times New Roman"/>
                <w:sz w:val="24"/>
                <w:szCs w:val="24"/>
                <w:lang w:val="en-HK"/>
              </w:rPr>
            </w:pPr>
            <w:r w:rsidRPr="00392757">
              <w:rPr>
                <w:rFonts w:eastAsia="Times New Roman"/>
                <w:sz w:val="24"/>
                <w:szCs w:val="24"/>
                <w:lang w:val="en-HK"/>
              </w:rPr>
              <w:t>Status and reputation in the discipline and awards received</w:t>
            </w:r>
            <w:r>
              <w:rPr>
                <w:rFonts w:eastAsia="Times New Roman"/>
                <w:sz w:val="24"/>
                <w:szCs w:val="24"/>
                <w:lang w:val="en-HK"/>
              </w:rPr>
              <w:t>:</w:t>
            </w:r>
          </w:p>
          <w:p w14:paraId="3A73C2E1" w14:textId="0608054A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7A7E687" w14:textId="3F438822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CCA57F2" w14:textId="199C9F5B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89A21A1" w14:textId="3C08E07A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B986AA2" w14:textId="613F992C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48CE74F" w14:textId="1C92805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B525DC0" w14:textId="61E367EA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C165BB0" w14:textId="30C86D6B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41A6CBA" w14:textId="54C9E0A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B75EF3D" w14:textId="77777777" w:rsidR="00B15FBB" w:rsidRP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</w:tbl>
    <w:p w14:paraId="50211C01" w14:textId="35D9DFCD" w:rsidR="00B15FBB" w:rsidRDefault="00B15FBB" w:rsidP="00624B4C">
      <w:pPr>
        <w:rPr>
          <w:sz w:val="24"/>
        </w:rPr>
      </w:pPr>
    </w:p>
    <w:p w14:paraId="281EEEC3" w14:textId="77777777" w:rsidR="00945520" w:rsidRPr="00392757" w:rsidRDefault="00945520" w:rsidP="00392757">
      <w:pPr>
        <w:pStyle w:val="ListParagraph"/>
        <w:ind w:left="360"/>
        <w:rPr>
          <w:sz w:val="24"/>
        </w:rPr>
      </w:pPr>
    </w:p>
    <w:p w14:paraId="43B9902C" w14:textId="49B8A1B3" w:rsidR="00B15FBB" w:rsidRDefault="00A902D9" w:rsidP="00391978">
      <w:pPr>
        <w:rPr>
          <w:sz w:val="24"/>
        </w:rPr>
      </w:pPr>
      <w:r w:rsidRPr="00391978">
        <w:rPr>
          <w:b/>
          <w:sz w:val="24"/>
        </w:rPr>
        <w:t xml:space="preserve">(4) </w:t>
      </w:r>
      <w:r w:rsidR="005754EC">
        <w:rPr>
          <w:b/>
          <w:sz w:val="24"/>
        </w:rPr>
        <w:t xml:space="preserve">Achievements in </w:t>
      </w:r>
      <w:r w:rsidR="00317DA2" w:rsidRPr="00391978">
        <w:rPr>
          <w:b/>
          <w:sz w:val="24"/>
          <w:szCs w:val="24"/>
        </w:rPr>
        <w:t xml:space="preserve">Community Service </w:t>
      </w:r>
      <w:r w:rsidRPr="00391978">
        <w:rPr>
          <w:sz w:val="24"/>
          <w:szCs w:val="24"/>
        </w:rPr>
        <w:br/>
      </w:r>
    </w:p>
    <w:tbl>
      <w:tblPr>
        <w:tblStyle w:val="TableGrid"/>
        <w:tblW w:w="10620" w:type="dxa"/>
        <w:tblInd w:w="-95" w:type="dxa"/>
        <w:tblLook w:val="04A0" w:firstRow="1" w:lastRow="0" w:firstColumn="1" w:lastColumn="0" w:noHBand="0" w:noVBand="1"/>
      </w:tblPr>
      <w:tblGrid>
        <w:gridCol w:w="10620"/>
      </w:tblGrid>
      <w:tr w:rsidR="00B15FBB" w:rsidRPr="00183457" w14:paraId="56B24FE3" w14:textId="77777777" w:rsidTr="0050417E">
        <w:tc>
          <w:tcPr>
            <w:tcW w:w="10620" w:type="dxa"/>
          </w:tcPr>
          <w:p w14:paraId="63ABBDF7" w14:textId="251B4E58" w:rsidR="00B15FBB" w:rsidRPr="00392757" w:rsidRDefault="00B15FBB" w:rsidP="00392757">
            <w:pPr>
              <w:spacing w:after="120"/>
              <w:contextualSpacing/>
              <w:rPr>
                <w:sz w:val="24"/>
                <w:szCs w:val="24"/>
              </w:rPr>
            </w:pPr>
            <w:r w:rsidRPr="00392757">
              <w:rPr>
                <w:sz w:val="24"/>
                <w:szCs w:val="24"/>
              </w:rPr>
              <w:t>Commitment and contribution to public and social services or voluntary/ charity services</w:t>
            </w:r>
            <w:r>
              <w:rPr>
                <w:sz w:val="24"/>
                <w:szCs w:val="24"/>
              </w:rPr>
              <w:t>:</w:t>
            </w:r>
          </w:p>
          <w:p w14:paraId="2A02E33E" w14:textId="1A4275E8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AE52D51" w14:textId="77777777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5086879" w14:textId="77777777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EA8BF71" w14:textId="77777777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AC50021" w14:textId="77777777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2A2E706" w14:textId="77777777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E85C6E4" w14:textId="77777777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D2C0075" w14:textId="77777777" w:rsidR="00B15FBB" w:rsidRPr="00191856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A703103" w14:textId="77777777" w:rsidR="00B15FBB" w:rsidRDefault="00B15FBB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C1A4413" w14:textId="236B678C" w:rsidR="00945520" w:rsidRPr="00B15FBB" w:rsidRDefault="00945520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183457" w14:paraId="158533BA" w14:textId="77777777" w:rsidTr="0050417E">
        <w:tc>
          <w:tcPr>
            <w:tcW w:w="10620" w:type="dxa"/>
          </w:tcPr>
          <w:p w14:paraId="389FE28C" w14:textId="6D7CA28F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  <w:r w:rsidRPr="00392757">
              <w:rPr>
                <w:sz w:val="24"/>
                <w:szCs w:val="24"/>
              </w:rPr>
              <w:lastRenderedPageBreak/>
              <w:t>Leadership and impact of community service for social good</w:t>
            </w:r>
            <w:r>
              <w:rPr>
                <w:sz w:val="24"/>
                <w:szCs w:val="24"/>
              </w:rPr>
              <w:t>:</w:t>
            </w:r>
          </w:p>
          <w:p w14:paraId="61752AB4" w14:textId="0F890519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5C1AFEE" w14:textId="1E60E788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692CD38" w14:textId="522EA712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2CC4D8E" w14:textId="5794BB1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FDA3BB7" w14:textId="203419DD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9D0E6C4" w14:textId="109C9CC5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336E2F1" w14:textId="7B5AD636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A113DCF" w14:textId="77777777" w:rsidR="00B15FBB" w:rsidRPr="00392757" w:rsidRDefault="00B15FBB" w:rsidP="00392757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C538B1C" w14:textId="7777777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1661D78" w14:textId="112039BC" w:rsidR="00B15FBB" w:rsidRP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183457" w14:paraId="2BCE3E5B" w14:textId="77777777" w:rsidTr="0050417E">
        <w:tc>
          <w:tcPr>
            <w:tcW w:w="10620" w:type="dxa"/>
          </w:tcPr>
          <w:p w14:paraId="1D68AD98" w14:textId="7777777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  <w:r w:rsidRPr="00392757">
              <w:rPr>
                <w:sz w:val="24"/>
                <w:szCs w:val="24"/>
              </w:rPr>
              <w:t>Public service awards and recognition from communities served</w:t>
            </w:r>
            <w:r>
              <w:rPr>
                <w:sz w:val="24"/>
                <w:szCs w:val="24"/>
              </w:rPr>
              <w:t>:</w:t>
            </w:r>
          </w:p>
          <w:p w14:paraId="384947A0" w14:textId="7777777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184237D" w14:textId="7777777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A8F913B" w14:textId="79BE8010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C6CA86E" w14:textId="7777777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1C2A77D" w14:textId="7777777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322D3FE" w14:textId="7777777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71A437C" w14:textId="7777777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78DDD5E" w14:textId="77777777" w:rsid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135032D" w14:textId="0C48F2D3" w:rsidR="00B15FBB" w:rsidRPr="00392757" w:rsidRDefault="00B15FBB" w:rsidP="00392757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1DD8F47" w14:textId="77777777" w:rsidR="00B15FBB" w:rsidRPr="00B15FBB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</w:tbl>
    <w:p w14:paraId="16BDA8B9" w14:textId="4B201F3A" w:rsidR="005F533E" w:rsidRDefault="005F533E" w:rsidP="00A07774">
      <w:pPr>
        <w:rPr>
          <w:sz w:val="24"/>
          <w:szCs w:val="24"/>
        </w:rPr>
      </w:pPr>
    </w:p>
    <w:p w14:paraId="240FA8E9" w14:textId="77777777" w:rsidR="005F533E" w:rsidRDefault="005F533E" w:rsidP="00A07774">
      <w:pPr>
        <w:rPr>
          <w:sz w:val="24"/>
          <w:szCs w:val="24"/>
        </w:rPr>
      </w:pPr>
    </w:p>
    <w:p w14:paraId="51D2CA3C" w14:textId="2A5ACDB0" w:rsidR="00A07774" w:rsidRPr="00DA67D2" w:rsidRDefault="00A07774" w:rsidP="00A07774">
      <w:pPr>
        <w:rPr>
          <w:i/>
          <w:color w:val="A6A6A6" w:themeColor="background1" w:themeShade="A6"/>
          <w:sz w:val="24"/>
          <w:szCs w:val="24"/>
        </w:rPr>
      </w:pPr>
      <w:r w:rsidRPr="00392757">
        <w:rPr>
          <w:b/>
          <w:sz w:val="24"/>
          <w:szCs w:val="24"/>
        </w:rPr>
        <w:t xml:space="preserve">Part </w:t>
      </w:r>
      <w:r w:rsidR="007D67E3" w:rsidRPr="00392757">
        <w:rPr>
          <w:b/>
          <w:sz w:val="24"/>
          <w:szCs w:val="24"/>
        </w:rPr>
        <w:t>I</w:t>
      </w:r>
      <w:r w:rsidR="005754EC">
        <w:rPr>
          <w:b/>
          <w:sz w:val="24"/>
          <w:szCs w:val="24"/>
        </w:rPr>
        <w:t>V</w:t>
      </w:r>
      <w:r w:rsidR="002E11E8" w:rsidRPr="00392757">
        <w:rPr>
          <w:b/>
          <w:sz w:val="24"/>
          <w:szCs w:val="24"/>
        </w:rPr>
        <w:t xml:space="preserve"> </w:t>
      </w:r>
      <w:r w:rsidR="00CF3117" w:rsidRPr="00392757">
        <w:rPr>
          <w:b/>
          <w:sz w:val="24"/>
          <w:szCs w:val="24"/>
        </w:rPr>
        <w:t>–</w:t>
      </w:r>
      <w:r w:rsidR="002E11E8" w:rsidRPr="00392757">
        <w:rPr>
          <w:b/>
          <w:sz w:val="24"/>
          <w:szCs w:val="24"/>
        </w:rPr>
        <w:t xml:space="preserve"> </w:t>
      </w:r>
      <w:r w:rsidR="00CF3117" w:rsidRPr="00392757">
        <w:rPr>
          <w:b/>
          <w:sz w:val="24"/>
          <w:szCs w:val="24"/>
        </w:rPr>
        <w:t xml:space="preserve">Candidate’s </w:t>
      </w:r>
      <w:r w:rsidRPr="00392757">
        <w:rPr>
          <w:b/>
          <w:sz w:val="24"/>
          <w:szCs w:val="24"/>
        </w:rPr>
        <w:t xml:space="preserve">Support </w:t>
      </w:r>
      <w:r w:rsidR="00B43F62" w:rsidRPr="00392757">
        <w:rPr>
          <w:b/>
          <w:sz w:val="24"/>
          <w:szCs w:val="24"/>
        </w:rPr>
        <w:t>and Contribution to PolyU</w:t>
      </w:r>
      <w:r w:rsidRPr="00DA67D2">
        <w:rPr>
          <w:sz w:val="24"/>
          <w:szCs w:val="24"/>
        </w:rPr>
        <w:t xml:space="preserve"> </w:t>
      </w:r>
    </w:p>
    <w:p w14:paraId="12C4F7B9" w14:textId="77777777" w:rsidR="00A07774" w:rsidRPr="00183457" w:rsidRDefault="00A07774" w:rsidP="00644E84">
      <w:pPr>
        <w:ind w:left="720" w:hanging="720"/>
        <w:rPr>
          <w:sz w:val="24"/>
          <w:szCs w:val="24"/>
        </w:rPr>
      </w:pPr>
    </w:p>
    <w:tbl>
      <w:tblPr>
        <w:tblStyle w:val="TableGrid"/>
        <w:tblW w:w="10620" w:type="dxa"/>
        <w:tblInd w:w="-95" w:type="dxa"/>
        <w:tblLook w:val="04A0" w:firstRow="1" w:lastRow="0" w:firstColumn="1" w:lastColumn="0" w:noHBand="0" w:noVBand="1"/>
      </w:tblPr>
      <w:tblGrid>
        <w:gridCol w:w="10620"/>
      </w:tblGrid>
      <w:tr w:rsidR="00644E84" w:rsidRPr="00183457" w14:paraId="62136459" w14:textId="77777777" w:rsidTr="00A07774">
        <w:tc>
          <w:tcPr>
            <w:tcW w:w="10620" w:type="dxa"/>
          </w:tcPr>
          <w:p w14:paraId="5E20B221" w14:textId="4C778102" w:rsidR="00644E84" w:rsidRPr="00392757" w:rsidRDefault="00A07774" w:rsidP="0050417E">
            <w:pPr>
              <w:rPr>
                <w:i/>
                <w:sz w:val="24"/>
                <w:szCs w:val="24"/>
              </w:rPr>
            </w:pPr>
            <w:r w:rsidRPr="00392757">
              <w:rPr>
                <w:i/>
                <w:sz w:val="24"/>
                <w:szCs w:val="24"/>
              </w:rPr>
              <w:t xml:space="preserve">Please list out the candidate’s contributions and </w:t>
            </w:r>
            <w:r w:rsidR="00D66885" w:rsidRPr="00392757">
              <w:rPr>
                <w:i/>
                <w:sz w:val="24"/>
                <w:szCs w:val="24"/>
              </w:rPr>
              <w:t>describe</w:t>
            </w:r>
            <w:r w:rsidRPr="00392757">
              <w:rPr>
                <w:i/>
                <w:sz w:val="24"/>
                <w:szCs w:val="24"/>
              </w:rPr>
              <w:t xml:space="preserve"> his/ her role and participation</w:t>
            </w:r>
            <w:r w:rsidR="00D66885" w:rsidRPr="00392757">
              <w:rPr>
                <w:i/>
                <w:sz w:val="24"/>
                <w:szCs w:val="24"/>
              </w:rPr>
              <w:t>s, for example,</w:t>
            </w:r>
            <w:r w:rsidR="00306A07" w:rsidRPr="00392757">
              <w:rPr>
                <w:i/>
                <w:sz w:val="24"/>
                <w:szCs w:val="24"/>
              </w:rPr>
              <w:t xml:space="preserve"> advisory</w:t>
            </w:r>
            <w:r w:rsidRPr="00392757">
              <w:rPr>
                <w:i/>
                <w:sz w:val="24"/>
                <w:szCs w:val="24"/>
              </w:rPr>
              <w:t xml:space="preserve"> in </w:t>
            </w:r>
            <w:r w:rsidR="00B43F62" w:rsidRPr="00392757">
              <w:rPr>
                <w:i/>
                <w:sz w:val="24"/>
                <w:szCs w:val="24"/>
              </w:rPr>
              <w:t>University</w:t>
            </w:r>
            <w:r w:rsidRPr="00392757">
              <w:rPr>
                <w:i/>
                <w:sz w:val="24"/>
                <w:szCs w:val="24"/>
              </w:rPr>
              <w:t>/</w:t>
            </w:r>
            <w:r w:rsidR="00B43F62" w:rsidRPr="00392757">
              <w:rPr>
                <w:i/>
                <w:sz w:val="24"/>
                <w:szCs w:val="24"/>
              </w:rPr>
              <w:t xml:space="preserve"> Faculty/ D</w:t>
            </w:r>
            <w:r w:rsidRPr="00392757">
              <w:rPr>
                <w:i/>
                <w:sz w:val="24"/>
                <w:szCs w:val="24"/>
              </w:rPr>
              <w:t>epartmen</w:t>
            </w:r>
            <w:r w:rsidR="007D67E3" w:rsidRPr="00392757">
              <w:rPr>
                <w:i/>
                <w:sz w:val="24"/>
                <w:szCs w:val="24"/>
              </w:rPr>
              <w:t xml:space="preserve">t, </w:t>
            </w:r>
            <w:r w:rsidR="00B43F62" w:rsidRPr="00392757">
              <w:rPr>
                <w:i/>
                <w:sz w:val="24"/>
                <w:szCs w:val="24"/>
              </w:rPr>
              <w:t xml:space="preserve">PolyU initiatives </w:t>
            </w:r>
            <w:r w:rsidR="007D67E3" w:rsidRPr="00392757">
              <w:rPr>
                <w:i/>
                <w:sz w:val="24"/>
                <w:szCs w:val="24"/>
              </w:rPr>
              <w:t>including financial/ in-kind donation</w:t>
            </w:r>
            <w:r w:rsidR="00B43F62" w:rsidRPr="00392757">
              <w:rPr>
                <w:i/>
                <w:sz w:val="24"/>
                <w:szCs w:val="24"/>
              </w:rPr>
              <w:t xml:space="preserve"> and sponsorship, or leadership and contribution to alumni events and activities</w:t>
            </w:r>
            <w:r w:rsidR="007D67E3" w:rsidRPr="00392757">
              <w:rPr>
                <w:i/>
                <w:sz w:val="24"/>
                <w:szCs w:val="24"/>
              </w:rPr>
              <w:t xml:space="preserve">. </w:t>
            </w:r>
          </w:p>
          <w:p w14:paraId="708183F9" w14:textId="59D13415" w:rsidR="00B15FBB" w:rsidRDefault="00B15FBB" w:rsidP="0050417E">
            <w:pPr>
              <w:rPr>
                <w:sz w:val="24"/>
                <w:szCs w:val="24"/>
              </w:rPr>
            </w:pPr>
          </w:p>
          <w:p w14:paraId="49C7F2E7" w14:textId="72B9158F" w:rsidR="00B15FBB" w:rsidRDefault="00B15FBB" w:rsidP="0050417E">
            <w:pPr>
              <w:rPr>
                <w:sz w:val="24"/>
                <w:szCs w:val="24"/>
              </w:rPr>
            </w:pPr>
          </w:p>
          <w:p w14:paraId="417D08EF" w14:textId="6BFC81D8" w:rsidR="00B15FBB" w:rsidRDefault="00B15FBB" w:rsidP="0050417E">
            <w:pPr>
              <w:rPr>
                <w:sz w:val="24"/>
                <w:szCs w:val="24"/>
              </w:rPr>
            </w:pPr>
          </w:p>
          <w:p w14:paraId="718CF7ED" w14:textId="33D0EB34" w:rsidR="00454994" w:rsidRDefault="00454994" w:rsidP="0050417E">
            <w:pPr>
              <w:rPr>
                <w:sz w:val="24"/>
                <w:szCs w:val="24"/>
              </w:rPr>
            </w:pPr>
          </w:p>
          <w:p w14:paraId="5F12D599" w14:textId="07A6BC0F" w:rsidR="00B15FBB" w:rsidRDefault="00B15FBB" w:rsidP="0050417E">
            <w:pPr>
              <w:rPr>
                <w:sz w:val="24"/>
                <w:szCs w:val="24"/>
              </w:rPr>
            </w:pPr>
          </w:p>
          <w:p w14:paraId="15094D4F" w14:textId="0BAC1AC9" w:rsidR="00B15FBB" w:rsidRDefault="00B15FBB" w:rsidP="0050417E">
            <w:pPr>
              <w:rPr>
                <w:sz w:val="24"/>
                <w:szCs w:val="24"/>
              </w:rPr>
            </w:pPr>
          </w:p>
          <w:p w14:paraId="648C52CE" w14:textId="77777777" w:rsidR="00B15FBB" w:rsidRDefault="00B15FBB" w:rsidP="0050417E">
            <w:pPr>
              <w:rPr>
                <w:sz w:val="24"/>
                <w:szCs w:val="24"/>
              </w:rPr>
            </w:pPr>
          </w:p>
          <w:p w14:paraId="75A2B16E" w14:textId="7D7DC45D" w:rsidR="007D67E3" w:rsidRDefault="007D67E3" w:rsidP="0050417E">
            <w:pPr>
              <w:rPr>
                <w:sz w:val="24"/>
                <w:szCs w:val="24"/>
              </w:rPr>
            </w:pPr>
          </w:p>
          <w:p w14:paraId="5CE32A48" w14:textId="11D9E7CC" w:rsidR="007D67E3" w:rsidRDefault="007D67E3" w:rsidP="0050417E">
            <w:pPr>
              <w:rPr>
                <w:sz w:val="24"/>
                <w:szCs w:val="24"/>
              </w:rPr>
            </w:pPr>
          </w:p>
          <w:p w14:paraId="6F9E3634" w14:textId="23925277" w:rsidR="007D67E3" w:rsidRDefault="007D67E3" w:rsidP="0050417E">
            <w:pPr>
              <w:rPr>
                <w:sz w:val="24"/>
                <w:szCs w:val="24"/>
              </w:rPr>
            </w:pPr>
          </w:p>
          <w:p w14:paraId="3F727686" w14:textId="2539BD9C" w:rsidR="007D67E3" w:rsidRDefault="007D67E3" w:rsidP="0050417E">
            <w:pPr>
              <w:rPr>
                <w:sz w:val="24"/>
                <w:szCs w:val="24"/>
              </w:rPr>
            </w:pPr>
          </w:p>
          <w:p w14:paraId="7562C9D8" w14:textId="69E65FD9" w:rsidR="007D67E3" w:rsidRDefault="007D67E3" w:rsidP="0050417E">
            <w:pPr>
              <w:rPr>
                <w:sz w:val="24"/>
                <w:szCs w:val="24"/>
              </w:rPr>
            </w:pPr>
          </w:p>
          <w:p w14:paraId="4227DC9B" w14:textId="037EEA76" w:rsidR="007D67E3" w:rsidRDefault="007D67E3" w:rsidP="0050417E">
            <w:pPr>
              <w:rPr>
                <w:sz w:val="24"/>
                <w:szCs w:val="24"/>
              </w:rPr>
            </w:pPr>
          </w:p>
          <w:p w14:paraId="36F572CE" w14:textId="7BEDE623" w:rsidR="00B15FBB" w:rsidRDefault="00B15FBB" w:rsidP="0050417E">
            <w:pPr>
              <w:rPr>
                <w:sz w:val="24"/>
                <w:szCs w:val="24"/>
              </w:rPr>
            </w:pPr>
          </w:p>
          <w:p w14:paraId="70A2D65B" w14:textId="77777777" w:rsidR="00B15FBB" w:rsidRPr="00183457" w:rsidRDefault="00B15FBB" w:rsidP="0050417E">
            <w:pPr>
              <w:rPr>
                <w:sz w:val="24"/>
                <w:szCs w:val="24"/>
              </w:rPr>
            </w:pPr>
          </w:p>
          <w:p w14:paraId="1491ECB7" w14:textId="77777777" w:rsidR="00644E84" w:rsidRPr="00183457" w:rsidRDefault="00644E84" w:rsidP="0050417E">
            <w:pPr>
              <w:rPr>
                <w:sz w:val="24"/>
                <w:szCs w:val="24"/>
              </w:rPr>
            </w:pPr>
          </w:p>
          <w:p w14:paraId="3D32D49D" w14:textId="77777777" w:rsidR="00644E84" w:rsidRPr="00183457" w:rsidRDefault="00644E84" w:rsidP="0050417E">
            <w:pPr>
              <w:rPr>
                <w:sz w:val="24"/>
                <w:szCs w:val="24"/>
              </w:rPr>
            </w:pPr>
          </w:p>
        </w:tc>
      </w:tr>
    </w:tbl>
    <w:p w14:paraId="122E2BF6" w14:textId="77777777" w:rsidR="00ED3E2B" w:rsidRDefault="00ED3E2B" w:rsidP="002D3377">
      <w:pPr>
        <w:rPr>
          <w:i/>
          <w:color w:val="FF0000"/>
          <w:sz w:val="24"/>
          <w:szCs w:val="24"/>
        </w:rPr>
      </w:pPr>
    </w:p>
    <w:p w14:paraId="70B91FED" w14:textId="71362694" w:rsidR="00454994" w:rsidRDefault="00ED3E2B" w:rsidP="002D3377">
      <w:pPr>
        <w:rPr>
          <w:b/>
          <w:sz w:val="24"/>
          <w:szCs w:val="24"/>
          <w:u w:val="single"/>
        </w:rPr>
      </w:pPr>
      <w:r>
        <w:rPr>
          <w:i/>
          <w:color w:val="FF0000"/>
          <w:sz w:val="24"/>
          <w:szCs w:val="24"/>
        </w:rPr>
        <w:t xml:space="preserve">All personal data </w:t>
      </w:r>
      <w:r w:rsidR="00A27C68">
        <w:rPr>
          <w:i/>
          <w:color w:val="FF0000"/>
          <w:sz w:val="24"/>
          <w:szCs w:val="24"/>
        </w:rPr>
        <w:t>collected will be treated in strict confiden</w:t>
      </w:r>
      <w:r>
        <w:rPr>
          <w:i/>
          <w:color w:val="FF0000"/>
          <w:sz w:val="24"/>
          <w:szCs w:val="24"/>
        </w:rPr>
        <w:t xml:space="preserve">ce and will be used for the selection of the awards only. </w:t>
      </w:r>
      <w:r w:rsidRPr="00ED3E2B">
        <w:rPr>
          <w:i/>
          <w:color w:val="FF0000"/>
          <w:sz w:val="24"/>
          <w:szCs w:val="24"/>
        </w:rPr>
        <w:t xml:space="preserve">You may </w:t>
      </w:r>
      <w:r w:rsidR="003E4B6F">
        <w:rPr>
          <w:i/>
          <w:color w:val="FF0000"/>
          <w:sz w:val="24"/>
          <w:szCs w:val="24"/>
        </w:rPr>
        <w:t xml:space="preserve">visit </w:t>
      </w:r>
      <w:hyperlink r:id="rId11" w:history="1">
        <w:r w:rsidR="003E4B6F" w:rsidRPr="00DD4387">
          <w:rPr>
            <w:rStyle w:val="Hyperlink"/>
            <w:i/>
            <w:sz w:val="24"/>
            <w:szCs w:val="24"/>
          </w:rPr>
          <w:t>https://www.polyu.edu.hk/privacy-policy-statement/</w:t>
        </w:r>
      </w:hyperlink>
      <w:r w:rsidR="003E4B6F">
        <w:rPr>
          <w:i/>
          <w:color w:val="FF0000"/>
          <w:sz w:val="24"/>
          <w:szCs w:val="24"/>
        </w:rPr>
        <w:t xml:space="preserve"> </w:t>
      </w:r>
      <w:bookmarkStart w:id="1" w:name="_GoBack"/>
      <w:bookmarkEnd w:id="1"/>
      <w:r w:rsidRPr="00ED3E2B">
        <w:rPr>
          <w:i/>
          <w:color w:val="FF0000"/>
          <w:sz w:val="24"/>
          <w:szCs w:val="24"/>
        </w:rPr>
        <w:t>for the Privacy Policy Statement of PolyU.</w:t>
      </w:r>
    </w:p>
    <w:p w14:paraId="3F8FFC93" w14:textId="1310B6D7" w:rsidR="003E012D" w:rsidRDefault="003E012D" w:rsidP="003E012D">
      <w:pPr>
        <w:rPr>
          <w:b/>
          <w:sz w:val="24"/>
          <w:szCs w:val="24"/>
        </w:rPr>
      </w:pPr>
      <w:r w:rsidRPr="00392757">
        <w:rPr>
          <w:b/>
          <w:sz w:val="24"/>
          <w:szCs w:val="24"/>
        </w:rPr>
        <w:lastRenderedPageBreak/>
        <w:t xml:space="preserve">Part V – </w:t>
      </w:r>
      <w:r w:rsidR="001D6D5A">
        <w:rPr>
          <w:b/>
          <w:sz w:val="24"/>
          <w:szCs w:val="24"/>
        </w:rPr>
        <w:t>Propose</w:t>
      </w:r>
      <w:r w:rsidR="009A1F0B">
        <w:rPr>
          <w:b/>
          <w:sz w:val="24"/>
          <w:szCs w:val="24"/>
        </w:rPr>
        <w:t>r</w:t>
      </w:r>
      <w:r>
        <w:rPr>
          <w:b/>
          <w:sz w:val="24"/>
          <w:szCs w:val="24"/>
        </w:rPr>
        <w:t>’s Particulars</w:t>
      </w:r>
    </w:p>
    <w:p w14:paraId="3D1F71A0" w14:textId="7A56C8FC" w:rsidR="003E012D" w:rsidRDefault="003E012D" w:rsidP="003E012D">
      <w:pPr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2"/>
        <w:gridCol w:w="5138"/>
      </w:tblGrid>
      <w:tr w:rsidR="00757B0B" w:rsidRPr="00757B0B" w14:paraId="174ED17C" w14:textId="77777777" w:rsidTr="00582B01">
        <w:tc>
          <w:tcPr>
            <w:tcW w:w="5382" w:type="dxa"/>
          </w:tcPr>
          <w:p w14:paraId="1E0E2EAA" w14:textId="2E4763D2" w:rsidR="00757B0B" w:rsidRPr="00757B0B" w:rsidRDefault="00757B0B" w:rsidP="00DE557F">
            <w:pPr>
              <w:rPr>
                <w:sz w:val="24"/>
                <w:szCs w:val="24"/>
              </w:rPr>
            </w:pPr>
            <w:r w:rsidRPr="0000077C">
              <w:rPr>
                <w:sz w:val="24"/>
                <w:szCs w:val="24"/>
              </w:rPr>
              <w:t>Name in English</w:t>
            </w:r>
            <w:r w:rsidRPr="00757B0B">
              <w:rPr>
                <w:sz w:val="24"/>
                <w:szCs w:val="24"/>
              </w:rPr>
              <w:t xml:space="preserve">: </w:t>
            </w:r>
          </w:p>
          <w:p w14:paraId="01A4370E" w14:textId="61520655" w:rsidR="00757B0B" w:rsidRPr="00582B01" w:rsidRDefault="00757B0B" w:rsidP="00582B01">
            <w:pPr>
              <w:ind w:right="200"/>
            </w:pPr>
          </w:p>
        </w:tc>
        <w:tc>
          <w:tcPr>
            <w:tcW w:w="5138" w:type="dxa"/>
            <w:vAlign w:val="bottom"/>
          </w:tcPr>
          <w:p w14:paraId="503F71DF" w14:textId="52B1C675" w:rsidR="00757B0B" w:rsidRDefault="00757B0B" w:rsidP="00DE557F">
            <w:pPr>
              <w:rPr>
                <w:sz w:val="24"/>
                <w:szCs w:val="24"/>
              </w:rPr>
            </w:pPr>
            <w:r w:rsidRPr="00DE557F">
              <w:rPr>
                <w:sz w:val="24"/>
                <w:szCs w:val="24"/>
              </w:rPr>
              <w:t>Name</w:t>
            </w:r>
            <w:r w:rsidRPr="0000077C">
              <w:rPr>
                <w:sz w:val="24"/>
                <w:szCs w:val="24"/>
              </w:rPr>
              <w:t xml:space="preserve"> in Chinese: </w:t>
            </w:r>
          </w:p>
          <w:p w14:paraId="09174735" w14:textId="77777777" w:rsidR="00DC7D67" w:rsidRPr="0000077C" w:rsidRDefault="00DC7D67" w:rsidP="00DE557F">
            <w:pPr>
              <w:rPr>
                <w:sz w:val="24"/>
                <w:szCs w:val="24"/>
              </w:rPr>
            </w:pPr>
          </w:p>
          <w:p w14:paraId="30325E0C" w14:textId="368C2BED" w:rsidR="00757B0B" w:rsidRPr="00582B01" w:rsidRDefault="00757B0B" w:rsidP="00582B01">
            <w:pPr>
              <w:ind w:right="400"/>
            </w:pPr>
          </w:p>
        </w:tc>
      </w:tr>
      <w:tr w:rsidR="00757B0B" w:rsidRPr="00757B0B" w14:paraId="45F4AC2E" w14:textId="77777777" w:rsidTr="00582B01">
        <w:tc>
          <w:tcPr>
            <w:tcW w:w="5382" w:type="dxa"/>
          </w:tcPr>
          <w:p w14:paraId="2B28B4B4" w14:textId="4EAECCB8" w:rsidR="00757B0B" w:rsidRDefault="00757B0B" w:rsidP="00DE557F">
            <w:pPr>
              <w:rPr>
                <w:sz w:val="24"/>
                <w:szCs w:val="24"/>
              </w:rPr>
            </w:pPr>
            <w:r w:rsidRPr="00757B0B">
              <w:rPr>
                <w:sz w:val="24"/>
                <w:szCs w:val="24"/>
              </w:rPr>
              <w:t>Post Title:</w:t>
            </w:r>
          </w:p>
          <w:p w14:paraId="22F08AEF" w14:textId="77777777" w:rsidR="00DC7D67" w:rsidRPr="00757B0B" w:rsidRDefault="00DC7D67" w:rsidP="00DE557F">
            <w:pPr>
              <w:rPr>
                <w:sz w:val="24"/>
                <w:szCs w:val="24"/>
              </w:rPr>
            </w:pPr>
          </w:p>
          <w:p w14:paraId="06E5B136" w14:textId="3EEB9F52" w:rsidR="00757B0B" w:rsidRPr="00757B0B" w:rsidRDefault="00757B0B">
            <w:pPr>
              <w:rPr>
                <w:sz w:val="24"/>
                <w:szCs w:val="24"/>
              </w:rPr>
            </w:pPr>
          </w:p>
        </w:tc>
        <w:tc>
          <w:tcPr>
            <w:tcW w:w="5138" w:type="dxa"/>
          </w:tcPr>
          <w:p w14:paraId="16FB68EB" w14:textId="3A7DFFC9" w:rsidR="00757B0B" w:rsidRPr="00757B0B" w:rsidRDefault="00757B0B">
            <w:pPr>
              <w:rPr>
                <w:sz w:val="24"/>
                <w:szCs w:val="24"/>
              </w:rPr>
            </w:pPr>
            <w:r w:rsidRPr="00757B0B">
              <w:rPr>
                <w:sz w:val="24"/>
                <w:szCs w:val="24"/>
              </w:rPr>
              <w:t>Organization:</w:t>
            </w:r>
          </w:p>
        </w:tc>
      </w:tr>
      <w:tr w:rsidR="00757B0B" w:rsidRPr="00757B0B" w14:paraId="5AEA2D6C" w14:textId="77777777" w:rsidTr="00582B01">
        <w:tc>
          <w:tcPr>
            <w:tcW w:w="5382" w:type="dxa"/>
          </w:tcPr>
          <w:p w14:paraId="3422EA98" w14:textId="1DA5D2C4" w:rsidR="00757B0B" w:rsidRDefault="00757B0B" w:rsidP="0000077C">
            <w:pPr>
              <w:rPr>
                <w:sz w:val="24"/>
                <w:szCs w:val="24"/>
              </w:rPr>
            </w:pPr>
            <w:r w:rsidRPr="00757B0B">
              <w:rPr>
                <w:sz w:val="24"/>
                <w:szCs w:val="24"/>
              </w:rPr>
              <w:t>Mobile No:</w:t>
            </w:r>
          </w:p>
          <w:p w14:paraId="7D935F13" w14:textId="77777777" w:rsidR="00DC7D67" w:rsidRPr="00757B0B" w:rsidRDefault="00DC7D67" w:rsidP="0000077C">
            <w:pPr>
              <w:rPr>
                <w:sz w:val="24"/>
                <w:szCs w:val="24"/>
              </w:rPr>
            </w:pPr>
          </w:p>
          <w:p w14:paraId="3F27799E" w14:textId="2A37A789" w:rsidR="00757B0B" w:rsidRPr="00757B0B" w:rsidRDefault="00757B0B">
            <w:pPr>
              <w:rPr>
                <w:sz w:val="24"/>
                <w:szCs w:val="24"/>
              </w:rPr>
            </w:pPr>
          </w:p>
        </w:tc>
        <w:tc>
          <w:tcPr>
            <w:tcW w:w="5138" w:type="dxa"/>
          </w:tcPr>
          <w:p w14:paraId="63EECAE2" w14:textId="60F88C7D" w:rsidR="00757B0B" w:rsidRPr="00757B0B" w:rsidRDefault="00757B0B">
            <w:pPr>
              <w:rPr>
                <w:sz w:val="24"/>
                <w:szCs w:val="24"/>
              </w:rPr>
            </w:pPr>
            <w:r w:rsidRPr="00757B0B">
              <w:rPr>
                <w:sz w:val="24"/>
                <w:szCs w:val="24"/>
              </w:rPr>
              <w:t>Email Address:</w:t>
            </w:r>
          </w:p>
        </w:tc>
      </w:tr>
      <w:tr w:rsidR="00757B0B" w:rsidRPr="00757B0B" w14:paraId="5D148772" w14:textId="77777777" w:rsidTr="00D82BC6">
        <w:trPr>
          <w:trHeight w:val="435"/>
        </w:trPr>
        <w:tc>
          <w:tcPr>
            <w:tcW w:w="10520" w:type="dxa"/>
            <w:gridSpan w:val="2"/>
          </w:tcPr>
          <w:p w14:paraId="7A30A64C" w14:textId="1F331ECE" w:rsidR="00757B0B" w:rsidRDefault="00757B0B" w:rsidP="00DE557F">
            <w:pPr>
              <w:rPr>
                <w:sz w:val="24"/>
                <w:szCs w:val="24"/>
              </w:rPr>
            </w:pPr>
            <w:r w:rsidRPr="00757B0B">
              <w:rPr>
                <w:sz w:val="24"/>
                <w:szCs w:val="24"/>
              </w:rPr>
              <w:t>Affiliation with PolyU:</w:t>
            </w:r>
          </w:p>
          <w:p w14:paraId="073176AB" w14:textId="77777777" w:rsidR="0077427D" w:rsidRPr="00582B01" w:rsidRDefault="0077427D" w:rsidP="0000077C">
            <w:pPr>
              <w:rPr>
                <w:sz w:val="12"/>
                <w:szCs w:val="24"/>
              </w:rPr>
            </w:pPr>
          </w:p>
          <w:p w14:paraId="274EB634" w14:textId="1F6293FF" w:rsidR="00757B0B" w:rsidRPr="00DE557F" w:rsidRDefault="00757B0B" w:rsidP="00391978">
            <w:pPr>
              <w:spacing w:line="360" w:lineRule="auto"/>
              <w:rPr>
                <w:sz w:val="24"/>
                <w:szCs w:val="24"/>
              </w:rPr>
            </w:pPr>
            <w:r w:rsidRPr="00DE557F">
              <w:rPr>
                <w:sz w:val="24"/>
                <w:szCs w:val="24"/>
              </w:rPr>
              <w:sym w:font="Wingdings" w:char="F0A8"/>
            </w:r>
            <w:r w:rsidRPr="00DE557F">
              <w:rPr>
                <w:sz w:val="24"/>
                <w:szCs w:val="24"/>
              </w:rPr>
              <w:t xml:space="preserve"> </w:t>
            </w:r>
            <w:r w:rsidRPr="0000077C">
              <w:rPr>
                <w:sz w:val="24"/>
                <w:szCs w:val="24"/>
              </w:rPr>
              <w:t>Graduate of PolyU or its forerunne</w:t>
            </w:r>
            <w:r w:rsidRPr="00757B0B">
              <w:rPr>
                <w:sz w:val="24"/>
                <w:szCs w:val="24"/>
              </w:rPr>
              <w:t xml:space="preserve">rs </w:t>
            </w:r>
            <w:r>
              <w:rPr>
                <w:sz w:val="24"/>
                <w:szCs w:val="24"/>
              </w:rPr>
              <w:t>(</w:t>
            </w:r>
            <w:r w:rsidRPr="00DE557F">
              <w:rPr>
                <w:sz w:val="24"/>
                <w:szCs w:val="24"/>
              </w:rPr>
              <w:t>A</w:t>
            </w:r>
            <w:r w:rsidRPr="0000077C">
              <w:rPr>
                <w:sz w:val="24"/>
                <w:szCs w:val="24"/>
              </w:rPr>
              <w:t xml:space="preserve">ward Year: ______; Award </w:t>
            </w:r>
            <w:proofErr w:type="gramStart"/>
            <w:r w:rsidRPr="0000077C">
              <w:rPr>
                <w:sz w:val="24"/>
                <w:szCs w:val="24"/>
              </w:rPr>
              <w:t>Name:_</w:t>
            </w:r>
            <w:proofErr w:type="gramEnd"/>
            <w:r w:rsidRPr="0000077C">
              <w:rPr>
                <w:sz w:val="24"/>
                <w:szCs w:val="24"/>
              </w:rPr>
              <w:t>_______</w:t>
            </w:r>
            <w:r w:rsidRPr="00757B0B">
              <w:rPr>
                <w:sz w:val="24"/>
                <w:szCs w:val="24"/>
              </w:rPr>
              <w:t>______</w:t>
            </w:r>
            <w:r w:rsidR="0077427D">
              <w:rPr>
                <w:sz w:val="24"/>
                <w:szCs w:val="24"/>
              </w:rPr>
              <w:t>_________</w:t>
            </w:r>
            <w:r>
              <w:rPr>
                <w:sz w:val="24"/>
                <w:szCs w:val="24"/>
              </w:rPr>
              <w:t>)</w:t>
            </w:r>
          </w:p>
          <w:p w14:paraId="26E08D7D" w14:textId="0473D0A8" w:rsidR="00757B0B" w:rsidRDefault="00757B0B" w:rsidP="00391978">
            <w:pPr>
              <w:spacing w:line="360" w:lineRule="auto"/>
              <w:rPr>
                <w:sz w:val="24"/>
                <w:szCs w:val="24"/>
              </w:rPr>
            </w:pPr>
            <w:r w:rsidRPr="00DE557F">
              <w:rPr>
                <w:sz w:val="24"/>
                <w:szCs w:val="24"/>
              </w:rPr>
              <w:sym w:font="Wingdings" w:char="F0A8"/>
            </w:r>
            <w:r w:rsidRPr="00DE557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Staff Member of PolyU </w:t>
            </w:r>
          </w:p>
          <w:p w14:paraId="35757ADA" w14:textId="0EDEF05C" w:rsidR="00757B0B" w:rsidRDefault="00757B0B" w:rsidP="00391978">
            <w:pPr>
              <w:spacing w:line="360" w:lineRule="auto"/>
              <w:rPr>
                <w:sz w:val="24"/>
                <w:szCs w:val="24"/>
              </w:rPr>
            </w:pPr>
            <w:r w:rsidRPr="00FE7F1F">
              <w:rPr>
                <w:sz w:val="24"/>
                <w:szCs w:val="24"/>
              </w:rPr>
              <w:sym w:font="Wingdings" w:char="F0A8"/>
            </w:r>
            <w:r w:rsidRPr="00FE7F1F">
              <w:rPr>
                <w:sz w:val="24"/>
                <w:szCs w:val="24"/>
              </w:rPr>
              <w:t xml:space="preserve"> </w:t>
            </w:r>
            <w:r w:rsidR="0077427D">
              <w:rPr>
                <w:sz w:val="24"/>
                <w:szCs w:val="24"/>
              </w:rPr>
              <w:t>Honorary Graduate/ University Fellow/ Current Member of Council or Court of PolyU</w:t>
            </w:r>
            <w:r>
              <w:rPr>
                <w:sz w:val="24"/>
                <w:szCs w:val="24"/>
              </w:rPr>
              <w:t xml:space="preserve"> </w:t>
            </w:r>
          </w:p>
          <w:p w14:paraId="0689EAC4" w14:textId="23D456A9" w:rsidR="00FD7F89" w:rsidRDefault="00757B0B" w:rsidP="00391978">
            <w:pPr>
              <w:spacing w:line="360" w:lineRule="auto"/>
              <w:rPr>
                <w:sz w:val="24"/>
                <w:szCs w:val="24"/>
              </w:rPr>
            </w:pPr>
            <w:r w:rsidRPr="00FE7F1F">
              <w:rPr>
                <w:sz w:val="24"/>
                <w:szCs w:val="24"/>
              </w:rPr>
              <w:sym w:font="Wingdings" w:char="F0A8"/>
            </w:r>
            <w:r w:rsidRPr="00FE7F1F">
              <w:rPr>
                <w:sz w:val="24"/>
                <w:szCs w:val="24"/>
              </w:rPr>
              <w:t xml:space="preserve"> </w:t>
            </w:r>
            <w:r w:rsidR="0077427D">
              <w:rPr>
                <w:sz w:val="24"/>
                <w:szCs w:val="24"/>
              </w:rPr>
              <w:t>Current Member of Departmental Advisory Committee of PolyU</w:t>
            </w:r>
            <w:r>
              <w:rPr>
                <w:sz w:val="24"/>
                <w:szCs w:val="24"/>
              </w:rPr>
              <w:t xml:space="preserve"> </w:t>
            </w:r>
          </w:p>
          <w:p w14:paraId="700A7AC3" w14:textId="240D4DA4" w:rsidR="00757B0B" w:rsidRPr="0000077C" w:rsidRDefault="00757B0B">
            <w:pPr>
              <w:rPr>
                <w:sz w:val="24"/>
                <w:szCs w:val="24"/>
              </w:rPr>
            </w:pPr>
          </w:p>
        </w:tc>
      </w:tr>
      <w:tr w:rsidR="00757B0B" w:rsidRPr="00757B0B" w14:paraId="5DDBB08E" w14:textId="77777777" w:rsidTr="00582B01">
        <w:trPr>
          <w:trHeight w:val="555"/>
        </w:trPr>
        <w:tc>
          <w:tcPr>
            <w:tcW w:w="5382" w:type="dxa"/>
          </w:tcPr>
          <w:p w14:paraId="5FE17771" w14:textId="77777777" w:rsidR="00757B0B" w:rsidRPr="00757B0B" w:rsidRDefault="00757B0B" w:rsidP="00DE557F">
            <w:pPr>
              <w:rPr>
                <w:sz w:val="24"/>
                <w:szCs w:val="24"/>
              </w:rPr>
            </w:pPr>
            <w:r w:rsidRPr="00757B0B">
              <w:rPr>
                <w:sz w:val="24"/>
                <w:szCs w:val="24"/>
              </w:rPr>
              <w:t xml:space="preserve">Signature:   </w:t>
            </w:r>
          </w:p>
          <w:p w14:paraId="53BD3D5B" w14:textId="77777777" w:rsidR="00757B0B" w:rsidRPr="00757B0B" w:rsidRDefault="00757B0B" w:rsidP="0000077C">
            <w:pPr>
              <w:rPr>
                <w:sz w:val="24"/>
                <w:szCs w:val="24"/>
              </w:rPr>
            </w:pPr>
          </w:p>
          <w:p w14:paraId="14803ABD" w14:textId="27BE89E7" w:rsidR="00757B0B" w:rsidRPr="00757B0B" w:rsidRDefault="00757B0B">
            <w:pPr>
              <w:rPr>
                <w:sz w:val="24"/>
                <w:szCs w:val="24"/>
              </w:rPr>
            </w:pPr>
          </w:p>
        </w:tc>
        <w:tc>
          <w:tcPr>
            <w:tcW w:w="5138" w:type="dxa"/>
          </w:tcPr>
          <w:p w14:paraId="1B1A5FD8" w14:textId="1313B474" w:rsidR="00757B0B" w:rsidRPr="00757B0B" w:rsidRDefault="00757B0B">
            <w:pPr>
              <w:rPr>
                <w:sz w:val="24"/>
                <w:szCs w:val="24"/>
              </w:rPr>
            </w:pPr>
            <w:r w:rsidRPr="00757B0B">
              <w:rPr>
                <w:sz w:val="24"/>
                <w:szCs w:val="24"/>
              </w:rPr>
              <w:t>Date:</w:t>
            </w:r>
          </w:p>
        </w:tc>
      </w:tr>
    </w:tbl>
    <w:p w14:paraId="2DF3F9B0" w14:textId="77777777" w:rsidR="003E012D" w:rsidRDefault="003E012D" w:rsidP="003E012D">
      <w:pPr>
        <w:rPr>
          <w:sz w:val="24"/>
          <w:szCs w:val="24"/>
        </w:rPr>
      </w:pPr>
    </w:p>
    <w:p w14:paraId="1E117083" w14:textId="68154986" w:rsidR="00560D14" w:rsidRDefault="005D6026">
      <w:pPr>
        <w:rPr>
          <w:b/>
          <w:sz w:val="24"/>
          <w:szCs w:val="24"/>
        </w:rPr>
      </w:pPr>
      <w:r w:rsidRPr="005D6026">
        <w:rPr>
          <w:i/>
          <w:color w:val="FF0000"/>
          <w:sz w:val="24"/>
          <w:szCs w:val="24"/>
        </w:rPr>
        <w:t>The proposer must obtain consent from the nominee before submitting the official nomination.</w:t>
      </w:r>
    </w:p>
    <w:sectPr w:rsidR="00560D14" w:rsidSect="00312583">
      <w:headerReference w:type="default" r:id="rId12"/>
      <w:footerReference w:type="default" r:id="rId13"/>
      <w:pgSz w:w="11907" w:h="16839" w:code="9"/>
      <w:pgMar w:top="1560" w:right="657" w:bottom="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13777A" w14:textId="77777777" w:rsidR="00416800" w:rsidRDefault="00416800" w:rsidP="00467638">
      <w:r>
        <w:separator/>
      </w:r>
    </w:p>
  </w:endnote>
  <w:endnote w:type="continuationSeparator" w:id="0">
    <w:p w14:paraId="1B025D0E" w14:textId="77777777" w:rsidR="00416800" w:rsidRDefault="00416800" w:rsidP="004676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670956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C9E013" w14:textId="310E2173" w:rsidR="00D97E89" w:rsidRDefault="00D97E8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321E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1CA61272" w14:textId="77777777" w:rsidR="00D97E89" w:rsidRDefault="00D97E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BC7C1D" w14:textId="77777777" w:rsidR="00416800" w:rsidRDefault="00416800" w:rsidP="00467638">
      <w:r>
        <w:separator/>
      </w:r>
    </w:p>
  </w:footnote>
  <w:footnote w:type="continuationSeparator" w:id="0">
    <w:p w14:paraId="26DFF69D" w14:textId="77777777" w:rsidR="00416800" w:rsidRDefault="00416800" w:rsidP="004676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78446E" w14:textId="3BAA4530" w:rsidR="00D97E89" w:rsidRPr="00392757" w:rsidRDefault="00945520" w:rsidP="00392757">
    <w:pPr>
      <w:pStyle w:val="Header"/>
      <w:jc w:val="right"/>
      <w:rPr>
        <w:u w:val="single"/>
      </w:rPr>
    </w:pPr>
    <w:r>
      <w:rPr>
        <w:noProof/>
        <w:lang w:eastAsia="zh-CN"/>
      </w:rPr>
      <w:drawing>
        <wp:anchor distT="0" distB="0" distL="114300" distR="114300" simplePos="0" relativeHeight="251659264" behindDoc="0" locked="0" layoutInCell="1" allowOverlap="1" wp14:anchorId="0E2D196F" wp14:editId="2C3EFDB4">
          <wp:simplePos x="0" y="0"/>
          <wp:positionH relativeFrom="column">
            <wp:posOffset>-9525</wp:posOffset>
          </wp:positionH>
          <wp:positionV relativeFrom="paragraph">
            <wp:posOffset>-123825</wp:posOffset>
          </wp:positionV>
          <wp:extent cx="2476169" cy="475488"/>
          <wp:effectExtent l="0" t="0" r="635" b="127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6169" cy="4754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AD5275"/>
    <w:multiLevelType w:val="hybridMultilevel"/>
    <w:tmpl w:val="32A405BE"/>
    <w:lvl w:ilvl="0" w:tplc="8DF42B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8F3F7F"/>
    <w:multiLevelType w:val="hybridMultilevel"/>
    <w:tmpl w:val="54D4CD98"/>
    <w:lvl w:ilvl="0" w:tplc="21320328">
      <w:start w:val="5"/>
      <w:numFmt w:val="bullet"/>
      <w:lvlText w:val=""/>
      <w:lvlJc w:val="left"/>
      <w:pPr>
        <w:ind w:left="360" w:hanging="360"/>
      </w:pPr>
      <w:rPr>
        <w:rFonts w:ascii="Wingdings" w:eastAsia="PMingLiU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F23002E"/>
    <w:multiLevelType w:val="hybridMultilevel"/>
    <w:tmpl w:val="414087F0"/>
    <w:lvl w:ilvl="0" w:tplc="8DF42B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00"/>
  <w:displayHorizontalDrawingGridEvery w:val="0"/>
  <w:displayVerticalDrawingGridEvery w:val="2"/>
  <w:characterSpacingControl w:val="compressPunctuation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MzczM7IwMjQzMTVR0lEKTi0uzszPAykwqQUAhxCXUiwAAAA="/>
  </w:docVars>
  <w:rsids>
    <w:rsidRoot w:val="007C65E1"/>
    <w:rsid w:val="0000077C"/>
    <w:rsid w:val="00000CDF"/>
    <w:rsid w:val="00001713"/>
    <w:rsid w:val="00001FA4"/>
    <w:rsid w:val="00011803"/>
    <w:rsid w:val="00013426"/>
    <w:rsid w:val="00016519"/>
    <w:rsid w:val="00020458"/>
    <w:rsid w:val="000365F3"/>
    <w:rsid w:val="0003667A"/>
    <w:rsid w:val="00045AD3"/>
    <w:rsid w:val="000475C2"/>
    <w:rsid w:val="000503F1"/>
    <w:rsid w:val="000508E6"/>
    <w:rsid w:val="000534D5"/>
    <w:rsid w:val="000615B8"/>
    <w:rsid w:val="00062455"/>
    <w:rsid w:val="00063DB2"/>
    <w:rsid w:val="0006498A"/>
    <w:rsid w:val="00073A4D"/>
    <w:rsid w:val="00074878"/>
    <w:rsid w:val="0007659A"/>
    <w:rsid w:val="000800E8"/>
    <w:rsid w:val="0008105F"/>
    <w:rsid w:val="00093061"/>
    <w:rsid w:val="00093D79"/>
    <w:rsid w:val="00095559"/>
    <w:rsid w:val="0009698E"/>
    <w:rsid w:val="0009783B"/>
    <w:rsid w:val="00097E04"/>
    <w:rsid w:val="000A0FD1"/>
    <w:rsid w:val="000A1B6B"/>
    <w:rsid w:val="000B1F6B"/>
    <w:rsid w:val="000B2F29"/>
    <w:rsid w:val="000B3599"/>
    <w:rsid w:val="000B5EBE"/>
    <w:rsid w:val="000C01C5"/>
    <w:rsid w:val="000C12C8"/>
    <w:rsid w:val="000C17EC"/>
    <w:rsid w:val="000E48A8"/>
    <w:rsid w:val="000F06BA"/>
    <w:rsid w:val="000F3F63"/>
    <w:rsid w:val="000F7A4A"/>
    <w:rsid w:val="001006CE"/>
    <w:rsid w:val="00103D65"/>
    <w:rsid w:val="00104D9C"/>
    <w:rsid w:val="00107362"/>
    <w:rsid w:val="001077E9"/>
    <w:rsid w:val="00107A84"/>
    <w:rsid w:val="0011245A"/>
    <w:rsid w:val="00113333"/>
    <w:rsid w:val="00113452"/>
    <w:rsid w:val="0012095A"/>
    <w:rsid w:val="00125BA8"/>
    <w:rsid w:val="001266AC"/>
    <w:rsid w:val="00126D90"/>
    <w:rsid w:val="00127366"/>
    <w:rsid w:val="00130981"/>
    <w:rsid w:val="00130F81"/>
    <w:rsid w:val="00131076"/>
    <w:rsid w:val="00133ED8"/>
    <w:rsid w:val="001446F9"/>
    <w:rsid w:val="00146618"/>
    <w:rsid w:val="00152E19"/>
    <w:rsid w:val="001535C6"/>
    <w:rsid w:val="00163D4B"/>
    <w:rsid w:val="00163D70"/>
    <w:rsid w:val="00181DD5"/>
    <w:rsid w:val="00183457"/>
    <w:rsid w:val="00187301"/>
    <w:rsid w:val="00190ED6"/>
    <w:rsid w:val="00194988"/>
    <w:rsid w:val="001B56C9"/>
    <w:rsid w:val="001B67CD"/>
    <w:rsid w:val="001B73A0"/>
    <w:rsid w:val="001C05A3"/>
    <w:rsid w:val="001C14D0"/>
    <w:rsid w:val="001C3331"/>
    <w:rsid w:val="001C3BF4"/>
    <w:rsid w:val="001C3EF6"/>
    <w:rsid w:val="001D1C97"/>
    <w:rsid w:val="001D30E7"/>
    <w:rsid w:val="001D5B75"/>
    <w:rsid w:val="001D6D5A"/>
    <w:rsid w:val="001E7EBD"/>
    <w:rsid w:val="001F08B2"/>
    <w:rsid w:val="0020101E"/>
    <w:rsid w:val="00203A45"/>
    <w:rsid w:val="0021332D"/>
    <w:rsid w:val="002155F5"/>
    <w:rsid w:val="00216B64"/>
    <w:rsid w:val="00221514"/>
    <w:rsid w:val="002318DA"/>
    <w:rsid w:val="0023287E"/>
    <w:rsid w:val="00236659"/>
    <w:rsid w:val="00240CB9"/>
    <w:rsid w:val="00245E85"/>
    <w:rsid w:val="0025329C"/>
    <w:rsid w:val="002552A6"/>
    <w:rsid w:val="00255D9C"/>
    <w:rsid w:val="002631B5"/>
    <w:rsid w:val="00263EFA"/>
    <w:rsid w:val="00264856"/>
    <w:rsid w:val="00276C58"/>
    <w:rsid w:val="00280DA2"/>
    <w:rsid w:val="00285991"/>
    <w:rsid w:val="00285D24"/>
    <w:rsid w:val="002864EA"/>
    <w:rsid w:val="002915CB"/>
    <w:rsid w:val="002A0538"/>
    <w:rsid w:val="002A1957"/>
    <w:rsid w:val="002A395E"/>
    <w:rsid w:val="002A41CE"/>
    <w:rsid w:val="002A72C0"/>
    <w:rsid w:val="002B1731"/>
    <w:rsid w:val="002B20F1"/>
    <w:rsid w:val="002B59E6"/>
    <w:rsid w:val="002B6651"/>
    <w:rsid w:val="002C19BA"/>
    <w:rsid w:val="002C229D"/>
    <w:rsid w:val="002C5127"/>
    <w:rsid w:val="002C7889"/>
    <w:rsid w:val="002D3377"/>
    <w:rsid w:val="002D56A7"/>
    <w:rsid w:val="002E11E8"/>
    <w:rsid w:val="002E1E11"/>
    <w:rsid w:val="002F2D9A"/>
    <w:rsid w:val="002F310C"/>
    <w:rsid w:val="002F73AB"/>
    <w:rsid w:val="002F79FC"/>
    <w:rsid w:val="003015B4"/>
    <w:rsid w:val="00306A07"/>
    <w:rsid w:val="00306CD7"/>
    <w:rsid w:val="00310C03"/>
    <w:rsid w:val="00312583"/>
    <w:rsid w:val="00316A79"/>
    <w:rsid w:val="00317DA2"/>
    <w:rsid w:val="00326D85"/>
    <w:rsid w:val="00327685"/>
    <w:rsid w:val="003305B4"/>
    <w:rsid w:val="003410C7"/>
    <w:rsid w:val="00341160"/>
    <w:rsid w:val="003447FF"/>
    <w:rsid w:val="0034525C"/>
    <w:rsid w:val="00354ECA"/>
    <w:rsid w:val="00355294"/>
    <w:rsid w:val="003554D5"/>
    <w:rsid w:val="0035714F"/>
    <w:rsid w:val="00357606"/>
    <w:rsid w:val="0036081E"/>
    <w:rsid w:val="00362563"/>
    <w:rsid w:val="00366046"/>
    <w:rsid w:val="00381695"/>
    <w:rsid w:val="003827C1"/>
    <w:rsid w:val="00384B9B"/>
    <w:rsid w:val="00387396"/>
    <w:rsid w:val="00387B25"/>
    <w:rsid w:val="00387C0E"/>
    <w:rsid w:val="00390AB7"/>
    <w:rsid w:val="003914AB"/>
    <w:rsid w:val="003914F3"/>
    <w:rsid w:val="003918B3"/>
    <w:rsid w:val="00391978"/>
    <w:rsid w:val="0039202B"/>
    <w:rsid w:val="00392757"/>
    <w:rsid w:val="00392DBD"/>
    <w:rsid w:val="00394B15"/>
    <w:rsid w:val="0039667A"/>
    <w:rsid w:val="003A058D"/>
    <w:rsid w:val="003A650E"/>
    <w:rsid w:val="003A683F"/>
    <w:rsid w:val="003A7835"/>
    <w:rsid w:val="003D4673"/>
    <w:rsid w:val="003D7BA6"/>
    <w:rsid w:val="003E012D"/>
    <w:rsid w:val="003E1ED4"/>
    <w:rsid w:val="003E4B6F"/>
    <w:rsid w:val="003E5534"/>
    <w:rsid w:val="003E5DCE"/>
    <w:rsid w:val="003F0419"/>
    <w:rsid w:val="003F29BE"/>
    <w:rsid w:val="003F3EC4"/>
    <w:rsid w:val="004060E6"/>
    <w:rsid w:val="0040736B"/>
    <w:rsid w:val="00411F67"/>
    <w:rsid w:val="00412C2D"/>
    <w:rsid w:val="004148D7"/>
    <w:rsid w:val="00414EEC"/>
    <w:rsid w:val="00415F6F"/>
    <w:rsid w:val="00416800"/>
    <w:rsid w:val="00416B5B"/>
    <w:rsid w:val="0042288E"/>
    <w:rsid w:val="00436DDD"/>
    <w:rsid w:val="004400FB"/>
    <w:rsid w:val="00442B6B"/>
    <w:rsid w:val="0045086B"/>
    <w:rsid w:val="00454318"/>
    <w:rsid w:val="00454994"/>
    <w:rsid w:val="00460729"/>
    <w:rsid w:val="004619D0"/>
    <w:rsid w:val="004635DF"/>
    <w:rsid w:val="00466D59"/>
    <w:rsid w:val="00467638"/>
    <w:rsid w:val="004721AB"/>
    <w:rsid w:val="0048125D"/>
    <w:rsid w:val="00482FE8"/>
    <w:rsid w:val="004837C8"/>
    <w:rsid w:val="00483A78"/>
    <w:rsid w:val="004874EB"/>
    <w:rsid w:val="00493FD9"/>
    <w:rsid w:val="00494667"/>
    <w:rsid w:val="004962F7"/>
    <w:rsid w:val="00496BC6"/>
    <w:rsid w:val="004A2F1F"/>
    <w:rsid w:val="004B5E2F"/>
    <w:rsid w:val="004D30DE"/>
    <w:rsid w:val="004D4137"/>
    <w:rsid w:val="004D57F3"/>
    <w:rsid w:val="004D7FD3"/>
    <w:rsid w:val="004E2B58"/>
    <w:rsid w:val="004F0D42"/>
    <w:rsid w:val="004F1B56"/>
    <w:rsid w:val="004F2783"/>
    <w:rsid w:val="004F6E3B"/>
    <w:rsid w:val="0050417E"/>
    <w:rsid w:val="00506EBE"/>
    <w:rsid w:val="00510632"/>
    <w:rsid w:val="00511CE1"/>
    <w:rsid w:val="005160A7"/>
    <w:rsid w:val="0051708D"/>
    <w:rsid w:val="00522E5B"/>
    <w:rsid w:val="00526176"/>
    <w:rsid w:val="00526207"/>
    <w:rsid w:val="00527440"/>
    <w:rsid w:val="00531A6E"/>
    <w:rsid w:val="00532316"/>
    <w:rsid w:val="00541FB5"/>
    <w:rsid w:val="00543F00"/>
    <w:rsid w:val="005453FA"/>
    <w:rsid w:val="00546741"/>
    <w:rsid w:val="005518A0"/>
    <w:rsid w:val="00553A1E"/>
    <w:rsid w:val="00560D14"/>
    <w:rsid w:val="00565EF6"/>
    <w:rsid w:val="00565FB1"/>
    <w:rsid w:val="005754EC"/>
    <w:rsid w:val="00577BAC"/>
    <w:rsid w:val="0058200F"/>
    <w:rsid w:val="00582B01"/>
    <w:rsid w:val="00582F39"/>
    <w:rsid w:val="005A46EE"/>
    <w:rsid w:val="005B2BBD"/>
    <w:rsid w:val="005B4E25"/>
    <w:rsid w:val="005B513E"/>
    <w:rsid w:val="005D0552"/>
    <w:rsid w:val="005D6026"/>
    <w:rsid w:val="005E4F15"/>
    <w:rsid w:val="005E7C00"/>
    <w:rsid w:val="005F178F"/>
    <w:rsid w:val="005F201F"/>
    <w:rsid w:val="005F3612"/>
    <w:rsid w:val="005F533E"/>
    <w:rsid w:val="00602972"/>
    <w:rsid w:val="00605EBF"/>
    <w:rsid w:val="0060760A"/>
    <w:rsid w:val="00611FE8"/>
    <w:rsid w:val="006141AD"/>
    <w:rsid w:val="00615B29"/>
    <w:rsid w:val="00617480"/>
    <w:rsid w:val="00620C6D"/>
    <w:rsid w:val="00621E18"/>
    <w:rsid w:val="006228A6"/>
    <w:rsid w:val="00622C13"/>
    <w:rsid w:val="00622CC7"/>
    <w:rsid w:val="00624A2A"/>
    <w:rsid w:val="00624B4C"/>
    <w:rsid w:val="006253FF"/>
    <w:rsid w:val="00634049"/>
    <w:rsid w:val="006358F7"/>
    <w:rsid w:val="006407A9"/>
    <w:rsid w:val="00642B9C"/>
    <w:rsid w:val="00644E84"/>
    <w:rsid w:val="00645AF0"/>
    <w:rsid w:val="00646599"/>
    <w:rsid w:val="00647F3B"/>
    <w:rsid w:val="00647FEA"/>
    <w:rsid w:val="0065152B"/>
    <w:rsid w:val="00651639"/>
    <w:rsid w:val="00652EC6"/>
    <w:rsid w:val="0065766A"/>
    <w:rsid w:val="006656D3"/>
    <w:rsid w:val="00665F40"/>
    <w:rsid w:val="0067365A"/>
    <w:rsid w:val="00677BF8"/>
    <w:rsid w:val="00682976"/>
    <w:rsid w:val="00682C5F"/>
    <w:rsid w:val="00685833"/>
    <w:rsid w:val="00692828"/>
    <w:rsid w:val="00692D74"/>
    <w:rsid w:val="00693B25"/>
    <w:rsid w:val="006944A3"/>
    <w:rsid w:val="00694981"/>
    <w:rsid w:val="006A3C72"/>
    <w:rsid w:val="006A5459"/>
    <w:rsid w:val="006B3CE3"/>
    <w:rsid w:val="006B7CDB"/>
    <w:rsid w:val="006C0490"/>
    <w:rsid w:val="006C3215"/>
    <w:rsid w:val="006C325D"/>
    <w:rsid w:val="006C62D5"/>
    <w:rsid w:val="006D3214"/>
    <w:rsid w:val="006D659C"/>
    <w:rsid w:val="006E0322"/>
    <w:rsid w:val="006E35B1"/>
    <w:rsid w:val="006E52D1"/>
    <w:rsid w:val="006E57E5"/>
    <w:rsid w:val="006F0CF6"/>
    <w:rsid w:val="006F0F2B"/>
    <w:rsid w:val="007037E2"/>
    <w:rsid w:val="00707F9B"/>
    <w:rsid w:val="00717B80"/>
    <w:rsid w:val="00717D5F"/>
    <w:rsid w:val="0072363C"/>
    <w:rsid w:val="00731973"/>
    <w:rsid w:val="00750355"/>
    <w:rsid w:val="0075133A"/>
    <w:rsid w:val="0075216F"/>
    <w:rsid w:val="00754488"/>
    <w:rsid w:val="00757B0B"/>
    <w:rsid w:val="00761F04"/>
    <w:rsid w:val="0076253A"/>
    <w:rsid w:val="0076264F"/>
    <w:rsid w:val="00767BCB"/>
    <w:rsid w:val="00771E6C"/>
    <w:rsid w:val="0077257F"/>
    <w:rsid w:val="0077427D"/>
    <w:rsid w:val="00775AB0"/>
    <w:rsid w:val="00786859"/>
    <w:rsid w:val="00786CB6"/>
    <w:rsid w:val="007906C7"/>
    <w:rsid w:val="00791D55"/>
    <w:rsid w:val="007923A8"/>
    <w:rsid w:val="007A2246"/>
    <w:rsid w:val="007A4C84"/>
    <w:rsid w:val="007A6601"/>
    <w:rsid w:val="007A7561"/>
    <w:rsid w:val="007B25AD"/>
    <w:rsid w:val="007B34A0"/>
    <w:rsid w:val="007B3B2A"/>
    <w:rsid w:val="007C0B04"/>
    <w:rsid w:val="007C3A89"/>
    <w:rsid w:val="007C65E1"/>
    <w:rsid w:val="007D367A"/>
    <w:rsid w:val="007D67E3"/>
    <w:rsid w:val="007E20B8"/>
    <w:rsid w:val="007E5EDA"/>
    <w:rsid w:val="007E69C1"/>
    <w:rsid w:val="007F4125"/>
    <w:rsid w:val="007F4225"/>
    <w:rsid w:val="007F5633"/>
    <w:rsid w:val="007F5A15"/>
    <w:rsid w:val="008020B7"/>
    <w:rsid w:val="00803EFC"/>
    <w:rsid w:val="008168A6"/>
    <w:rsid w:val="008255CC"/>
    <w:rsid w:val="00827B41"/>
    <w:rsid w:val="00830A8D"/>
    <w:rsid w:val="00837708"/>
    <w:rsid w:val="0084074E"/>
    <w:rsid w:val="0084083C"/>
    <w:rsid w:val="00844752"/>
    <w:rsid w:val="00847C39"/>
    <w:rsid w:val="0085212D"/>
    <w:rsid w:val="00856002"/>
    <w:rsid w:val="0085663E"/>
    <w:rsid w:val="00856E4F"/>
    <w:rsid w:val="00864BD7"/>
    <w:rsid w:val="008704B4"/>
    <w:rsid w:val="00873E1F"/>
    <w:rsid w:val="008740BE"/>
    <w:rsid w:val="0087415C"/>
    <w:rsid w:val="00893D52"/>
    <w:rsid w:val="00894685"/>
    <w:rsid w:val="00896B5A"/>
    <w:rsid w:val="008A14CF"/>
    <w:rsid w:val="008B0538"/>
    <w:rsid w:val="008B33C0"/>
    <w:rsid w:val="008B79D2"/>
    <w:rsid w:val="008C3460"/>
    <w:rsid w:val="008C3A27"/>
    <w:rsid w:val="008C4CC6"/>
    <w:rsid w:val="008C4CE8"/>
    <w:rsid w:val="008C718B"/>
    <w:rsid w:val="008C74CC"/>
    <w:rsid w:val="008D04B3"/>
    <w:rsid w:val="008D0962"/>
    <w:rsid w:val="008D3355"/>
    <w:rsid w:val="008D58CE"/>
    <w:rsid w:val="008D73EF"/>
    <w:rsid w:val="008D782D"/>
    <w:rsid w:val="008E369C"/>
    <w:rsid w:val="008F12B4"/>
    <w:rsid w:val="008F2C3E"/>
    <w:rsid w:val="008F6EF4"/>
    <w:rsid w:val="008F70FB"/>
    <w:rsid w:val="00901600"/>
    <w:rsid w:val="00912715"/>
    <w:rsid w:val="00913256"/>
    <w:rsid w:val="009146A6"/>
    <w:rsid w:val="00914E63"/>
    <w:rsid w:val="00915725"/>
    <w:rsid w:val="00915A3A"/>
    <w:rsid w:val="00915A56"/>
    <w:rsid w:val="00921BBB"/>
    <w:rsid w:val="009320D9"/>
    <w:rsid w:val="00937A01"/>
    <w:rsid w:val="009408F5"/>
    <w:rsid w:val="00941A43"/>
    <w:rsid w:val="00941B76"/>
    <w:rsid w:val="00945520"/>
    <w:rsid w:val="00946A2E"/>
    <w:rsid w:val="0095122B"/>
    <w:rsid w:val="00953AEA"/>
    <w:rsid w:val="00963FBD"/>
    <w:rsid w:val="00966386"/>
    <w:rsid w:val="009669FF"/>
    <w:rsid w:val="00973A6F"/>
    <w:rsid w:val="00974C98"/>
    <w:rsid w:val="00975B80"/>
    <w:rsid w:val="00977BA3"/>
    <w:rsid w:val="00981605"/>
    <w:rsid w:val="00981664"/>
    <w:rsid w:val="00981763"/>
    <w:rsid w:val="0098198F"/>
    <w:rsid w:val="00985C45"/>
    <w:rsid w:val="009953E3"/>
    <w:rsid w:val="009A1F0B"/>
    <w:rsid w:val="009B1CBC"/>
    <w:rsid w:val="009B321E"/>
    <w:rsid w:val="009B741B"/>
    <w:rsid w:val="009C0B3D"/>
    <w:rsid w:val="009C719B"/>
    <w:rsid w:val="009D0FD2"/>
    <w:rsid w:val="009D45FD"/>
    <w:rsid w:val="009E0097"/>
    <w:rsid w:val="009E0146"/>
    <w:rsid w:val="009E27E9"/>
    <w:rsid w:val="009E2AFF"/>
    <w:rsid w:val="009E531C"/>
    <w:rsid w:val="009E5FE6"/>
    <w:rsid w:val="009F152F"/>
    <w:rsid w:val="009F6DC9"/>
    <w:rsid w:val="00A00C8D"/>
    <w:rsid w:val="00A01469"/>
    <w:rsid w:val="00A02DB3"/>
    <w:rsid w:val="00A02F6C"/>
    <w:rsid w:val="00A0540E"/>
    <w:rsid w:val="00A06CD0"/>
    <w:rsid w:val="00A07774"/>
    <w:rsid w:val="00A12A96"/>
    <w:rsid w:val="00A151D6"/>
    <w:rsid w:val="00A15202"/>
    <w:rsid w:val="00A25C1E"/>
    <w:rsid w:val="00A2623B"/>
    <w:rsid w:val="00A27C68"/>
    <w:rsid w:val="00A320C2"/>
    <w:rsid w:val="00A3479D"/>
    <w:rsid w:val="00A34E66"/>
    <w:rsid w:val="00A40DBB"/>
    <w:rsid w:val="00A45DD5"/>
    <w:rsid w:val="00A500B1"/>
    <w:rsid w:val="00A51CDD"/>
    <w:rsid w:val="00A54B9D"/>
    <w:rsid w:val="00A550C8"/>
    <w:rsid w:val="00A65B48"/>
    <w:rsid w:val="00A670B8"/>
    <w:rsid w:val="00A67D79"/>
    <w:rsid w:val="00A70162"/>
    <w:rsid w:val="00A73236"/>
    <w:rsid w:val="00A80538"/>
    <w:rsid w:val="00A835C4"/>
    <w:rsid w:val="00A902D9"/>
    <w:rsid w:val="00A90C9F"/>
    <w:rsid w:val="00A91327"/>
    <w:rsid w:val="00A925BC"/>
    <w:rsid w:val="00A93D7C"/>
    <w:rsid w:val="00A942D2"/>
    <w:rsid w:val="00AA0330"/>
    <w:rsid w:val="00AA40B4"/>
    <w:rsid w:val="00AA45A4"/>
    <w:rsid w:val="00AA595F"/>
    <w:rsid w:val="00AB3740"/>
    <w:rsid w:val="00AB396E"/>
    <w:rsid w:val="00AB7E59"/>
    <w:rsid w:val="00AB7E8B"/>
    <w:rsid w:val="00AC194F"/>
    <w:rsid w:val="00AC318A"/>
    <w:rsid w:val="00AC55D2"/>
    <w:rsid w:val="00AD3203"/>
    <w:rsid w:val="00AD4323"/>
    <w:rsid w:val="00AD5E18"/>
    <w:rsid w:val="00AD69EA"/>
    <w:rsid w:val="00AD7448"/>
    <w:rsid w:val="00AE0A61"/>
    <w:rsid w:val="00AE2943"/>
    <w:rsid w:val="00AE4469"/>
    <w:rsid w:val="00AE7AA4"/>
    <w:rsid w:val="00AF0C1B"/>
    <w:rsid w:val="00AF106F"/>
    <w:rsid w:val="00AF1BA6"/>
    <w:rsid w:val="00AF3563"/>
    <w:rsid w:val="00AF3C47"/>
    <w:rsid w:val="00B07946"/>
    <w:rsid w:val="00B1169A"/>
    <w:rsid w:val="00B1512B"/>
    <w:rsid w:val="00B15FBB"/>
    <w:rsid w:val="00B206EF"/>
    <w:rsid w:val="00B20DC8"/>
    <w:rsid w:val="00B25676"/>
    <w:rsid w:val="00B25FC2"/>
    <w:rsid w:val="00B33EEA"/>
    <w:rsid w:val="00B36641"/>
    <w:rsid w:val="00B41571"/>
    <w:rsid w:val="00B43F62"/>
    <w:rsid w:val="00B46177"/>
    <w:rsid w:val="00B47CDF"/>
    <w:rsid w:val="00B604AF"/>
    <w:rsid w:val="00B60F12"/>
    <w:rsid w:val="00B640E7"/>
    <w:rsid w:val="00B6720C"/>
    <w:rsid w:val="00B734D7"/>
    <w:rsid w:val="00B755D8"/>
    <w:rsid w:val="00B84777"/>
    <w:rsid w:val="00B85C09"/>
    <w:rsid w:val="00B914F5"/>
    <w:rsid w:val="00B92672"/>
    <w:rsid w:val="00B92C0F"/>
    <w:rsid w:val="00B92C80"/>
    <w:rsid w:val="00BA5044"/>
    <w:rsid w:val="00BB0E53"/>
    <w:rsid w:val="00BB1418"/>
    <w:rsid w:val="00BB508E"/>
    <w:rsid w:val="00BB7E32"/>
    <w:rsid w:val="00BC4877"/>
    <w:rsid w:val="00BC538A"/>
    <w:rsid w:val="00BC6F41"/>
    <w:rsid w:val="00BD07A8"/>
    <w:rsid w:val="00BD269A"/>
    <w:rsid w:val="00BD3C5E"/>
    <w:rsid w:val="00BD50C1"/>
    <w:rsid w:val="00BD6156"/>
    <w:rsid w:val="00BD6DE5"/>
    <w:rsid w:val="00BE0875"/>
    <w:rsid w:val="00BE479D"/>
    <w:rsid w:val="00BE4ED6"/>
    <w:rsid w:val="00BE4FAF"/>
    <w:rsid w:val="00BE5D9A"/>
    <w:rsid w:val="00BE610E"/>
    <w:rsid w:val="00BF2019"/>
    <w:rsid w:val="00BF3D72"/>
    <w:rsid w:val="00C01CD4"/>
    <w:rsid w:val="00C0410F"/>
    <w:rsid w:val="00C06321"/>
    <w:rsid w:val="00C078A5"/>
    <w:rsid w:val="00C10709"/>
    <w:rsid w:val="00C113BA"/>
    <w:rsid w:val="00C119E6"/>
    <w:rsid w:val="00C12A9C"/>
    <w:rsid w:val="00C13AD0"/>
    <w:rsid w:val="00C16F3B"/>
    <w:rsid w:val="00C22826"/>
    <w:rsid w:val="00C25821"/>
    <w:rsid w:val="00C25EC8"/>
    <w:rsid w:val="00C267D7"/>
    <w:rsid w:val="00C2744B"/>
    <w:rsid w:val="00C312A4"/>
    <w:rsid w:val="00C35E3E"/>
    <w:rsid w:val="00C4167A"/>
    <w:rsid w:val="00C51D61"/>
    <w:rsid w:val="00C57D3D"/>
    <w:rsid w:val="00C626CB"/>
    <w:rsid w:val="00C633D5"/>
    <w:rsid w:val="00C640E9"/>
    <w:rsid w:val="00C64272"/>
    <w:rsid w:val="00C65FAB"/>
    <w:rsid w:val="00C663EF"/>
    <w:rsid w:val="00C664E6"/>
    <w:rsid w:val="00C70921"/>
    <w:rsid w:val="00C71FB8"/>
    <w:rsid w:val="00C747FE"/>
    <w:rsid w:val="00C8388F"/>
    <w:rsid w:val="00C84A35"/>
    <w:rsid w:val="00C85866"/>
    <w:rsid w:val="00C85B31"/>
    <w:rsid w:val="00C87E23"/>
    <w:rsid w:val="00C915F2"/>
    <w:rsid w:val="00C950FB"/>
    <w:rsid w:val="00CA41FD"/>
    <w:rsid w:val="00CA671E"/>
    <w:rsid w:val="00CA7300"/>
    <w:rsid w:val="00CA75BA"/>
    <w:rsid w:val="00CA7AB7"/>
    <w:rsid w:val="00CB02A9"/>
    <w:rsid w:val="00CB098D"/>
    <w:rsid w:val="00CC0BEC"/>
    <w:rsid w:val="00CC0D68"/>
    <w:rsid w:val="00CC21B7"/>
    <w:rsid w:val="00CC2A27"/>
    <w:rsid w:val="00CC4C42"/>
    <w:rsid w:val="00CC5F2F"/>
    <w:rsid w:val="00CD2A33"/>
    <w:rsid w:val="00CD3645"/>
    <w:rsid w:val="00CD6320"/>
    <w:rsid w:val="00CE684A"/>
    <w:rsid w:val="00CF1BC5"/>
    <w:rsid w:val="00CF3117"/>
    <w:rsid w:val="00CF549E"/>
    <w:rsid w:val="00CF6C65"/>
    <w:rsid w:val="00D00CDC"/>
    <w:rsid w:val="00D01D00"/>
    <w:rsid w:val="00D01FBA"/>
    <w:rsid w:val="00D24561"/>
    <w:rsid w:val="00D304D9"/>
    <w:rsid w:val="00D3410F"/>
    <w:rsid w:val="00D363F8"/>
    <w:rsid w:val="00D4180E"/>
    <w:rsid w:val="00D47D61"/>
    <w:rsid w:val="00D500FE"/>
    <w:rsid w:val="00D50ECC"/>
    <w:rsid w:val="00D553EA"/>
    <w:rsid w:val="00D555D6"/>
    <w:rsid w:val="00D60CCB"/>
    <w:rsid w:val="00D63A04"/>
    <w:rsid w:val="00D64067"/>
    <w:rsid w:val="00D652E2"/>
    <w:rsid w:val="00D66885"/>
    <w:rsid w:val="00D7549B"/>
    <w:rsid w:val="00D80AF3"/>
    <w:rsid w:val="00D8196D"/>
    <w:rsid w:val="00D82BC6"/>
    <w:rsid w:val="00D90D08"/>
    <w:rsid w:val="00D92796"/>
    <w:rsid w:val="00D97E89"/>
    <w:rsid w:val="00DA2EF2"/>
    <w:rsid w:val="00DA3172"/>
    <w:rsid w:val="00DA50DB"/>
    <w:rsid w:val="00DA658C"/>
    <w:rsid w:val="00DA67D2"/>
    <w:rsid w:val="00DB3A85"/>
    <w:rsid w:val="00DB6FC7"/>
    <w:rsid w:val="00DC0FBF"/>
    <w:rsid w:val="00DC1260"/>
    <w:rsid w:val="00DC29F5"/>
    <w:rsid w:val="00DC2AA1"/>
    <w:rsid w:val="00DC53D4"/>
    <w:rsid w:val="00DC7D67"/>
    <w:rsid w:val="00DD362A"/>
    <w:rsid w:val="00DD787D"/>
    <w:rsid w:val="00DE557F"/>
    <w:rsid w:val="00DE7061"/>
    <w:rsid w:val="00DF0E08"/>
    <w:rsid w:val="00DF1AA6"/>
    <w:rsid w:val="00DF3743"/>
    <w:rsid w:val="00DF5F31"/>
    <w:rsid w:val="00E05982"/>
    <w:rsid w:val="00E10D4D"/>
    <w:rsid w:val="00E1288C"/>
    <w:rsid w:val="00E137C8"/>
    <w:rsid w:val="00E2078F"/>
    <w:rsid w:val="00E21734"/>
    <w:rsid w:val="00E266C1"/>
    <w:rsid w:val="00E305CA"/>
    <w:rsid w:val="00E37378"/>
    <w:rsid w:val="00E56467"/>
    <w:rsid w:val="00E61B02"/>
    <w:rsid w:val="00E637A6"/>
    <w:rsid w:val="00E65775"/>
    <w:rsid w:val="00E74A18"/>
    <w:rsid w:val="00E75E8B"/>
    <w:rsid w:val="00E76525"/>
    <w:rsid w:val="00E84E83"/>
    <w:rsid w:val="00E97935"/>
    <w:rsid w:val="00EA17D6"/>
    <w:rsid w:val="00EA213F"/>
    <w:rsid w:val="00EA2AE5"/>
    <w:rsid w:val="00EA3070"/>
    <w:rsid w:val="00EA4776"/>
    <w:rsid w:val="00EB682B"/>
    <w:rsid w:val="00EC055E"/>
    <w:rsid w:val="00EC147F"/>
    <w:rsid w:val="00EC3092"/>
    <w:rsid w:val="00EC5F79"/>
    <w:rsid w:val="00EC6D8F"/>
    <w:rsid w:val="00EC78C5"/>
    <w:rsid w:val="00ED0E84"/>
    <w:rsid w:val="00ED0FC8"/>
    <w:rsid w:val="00ED3E2B"/>
    <w:rsid w:val="00EE2545"/>
    <w:rsid w:val="00EE7363"/>
    <w:rsid w:val="00EF24CF"/>
    <w:rsid w:val="00EF2A57"/>
    <w:rsid w:val="00F12141"/>
    <w:rsid w:val="00F12B43"/>
    <w:rsid w:val="00F12C1B"/>
    <w:rsid w:val="00F16502"/>
    <w:rsid w:val="00F2195F"/>
    <w:rsid w:val="00F22611"/>
    <w:rsid w:val="00F23B98"/>
    <w:rsid w:val="00F26F27"/>
    <w:rsid w:val="00F33245"/>
    <w:rsid w:val="00F34D83"/>
    <w:rsid w:val="00F35F10"/>
    <w:rsid w:val="00F37AB6"/>
    <w:rsid w:val="00F4103A"/>
    <w:rsid w:val="00F424F5"/>
    <w:rsid w:val="00F42CDC"/>
    <w:rsid w:val="00F430F0"/>
    <w:rsid w:val="00F43BE9"/>
    <w:rsid w:val="00F55F0F"/>
    <w:rsid w:val="00F617ED"/>
    <w:rsid w:val="00F63665"/>
    <w:rsid w:val="00F648BB"/>
    <w:rsid w:val="00F65138"/>
    <w:rsid w:val="00F67E80"/>
    <w:rsid w:val="00F75D8B"/>
    <w:rsid w:val="00F76204"/>
    <w:rsid w:val="00F77539"/>
    <w:rsid w:val="00F85AB6"/>
    <w:rsid w:val="00FA024D"/>
    <w:rsid w:val="00FA1000"/>
    <w:rsid w:val="00FA4FBC"/>
    <w:rsid w:val="00FA6F00"/>
    <w:rsid w:val="00FB3705"/>
    <w:rsid w:val="00FC0B1C"/>
    <w:rsid w:val="00FC0EC2"/>
    <w:rsid w:val="00FC0FBF"/>
    <w:rsid w:val="00FC1489"/>
    <w:rsid w:val="00FC1C53"/>
    <w:rsid w:val="00FD0B1B"/>
    <w:rsid w:val="00FD129A"/>
    <w:rsid w:val="00FD5181"/>
    <w:rsid w:val="00FD7F89"/>
    <w:rsid w:val="00FE1C77"/>
    <w:rsid w:val="00FE42B9"/>
    <w:rsid w:val="00FF7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09"/>
    <o:shapelayout v:ext="edit">
      <o:idmap v:ext="edit" data="1"/>
    </o:shapelayout>
  </w:shapeDefaults>
  <w:decimalSymbol w:val="."/>
  <w:listSeparator w:val=","/>
  <w14:docId w14:val="6AF62B33"/>
  <w15:docId w15:val="{8032D9F6-5EB5-47F2-9987-CA74AF0AD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C65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7C65E1"/>
    <w:rPr>
      <w:color w:val="0000FF"/>
      <w:u w:val="single"/>
    </w:rPr>
  </w:style>
  <w:style w:type="table" w:styleId="TableGrid">
    <w:name w:val="Table Grid"/>
    <w:basedOn w:val="TableNormal"/>
    <w:uiPriority w:val="39"/>
    <w:rsid w:val="007C65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46763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467638"/>
    <w:rPr>
      <w:lang w:eastAsia="zh-TW"/>
    </w:rPr>
  </w:style>
  <w:style w:type="paragraph" w:styleId="Footer">
    <w:name w:val="footer"/>
    <w:basedOn w:val="Normal"/>
    <w:link w:val="FooterChar"/>
    <w:uiPriority w:val="99"/>
    <w:rsid w:val="0046763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467638"/>
    <w:rPr>
      <w:lang w:eastAsia="zh-TW"/>
    </w:rPr>
  </w:style>
  <w:style w:type="paragraph" w:styleId="ListParagraph">
    <w:name w:val="List Paragraph"/>
    <w:basedOn w:val="Normal"/>
    <w:uiPriority w:val="34"/>
    <w:qFormat/>
    <w:rsid w:val="00095559"/>
    <w:pPr>
      <w:ind w:left="720"/>
    </w:pPr>
  </w:style>
  <w:style w:type="character" w:styleId="FollowedHyperlink">
    <w:name w:val="FollowedHyperlink"/>
    <w:rsid w:val="00093061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1D30E7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1D30E7"/>
    <w:rPr>
      <w:rFonts w:ascii="Tahoma" w:hAnsi="Tahoma" w:cs="Tahoma"/>
      <w:sz w:val="16"/>
      <w:szCs w:val="16"/>
      <w:lang w:eastAsia="zh-TW"/>
    </w:rPr>
  </w:style>
  <w:style w:type="paragraph" w:styleId="Revision">
    <w:name w:val="Revision"/>
    <w:hidden/>
    <w:uiPriority w:val="99"/>
    <w:semiHidden/>
    <w:rsid w:val="004F2783"/>
  </w:style>
  <w:style w:type="character" w:styleId="CommentReference">
    <w:name w:val="annotation reference"/>
    <w:semiHidden/>
    <w:unhideWhenUsed/>
    <w:rsid w:val="0085212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5212D"/>
  </w:style>
  <w:style w:type="character" w:customStyle="1" w:styleId="CommentTextChar">
    <w:name w:val="Comment Text Char"/>
    <w:link w:val="CommentText"/>
    <w:semiHidden/>
    <w:rsid w:val="0085212D"/>
    <w:rPr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5212D"/>
    <w:rPr>
      <w:b/>
      <w:bCs/>
    </w:rPr>
  </w:style>
  <w:style w:type="character" w:customStyle="1" w:styleId="CommentSubjectChar">
    <w:name w:val="Comment Subject Char"/>
    <w:link w:val="CommentSubject"/>
    <w:semiHidden/>
    <w:rsid w:val="0085212D"/>
    <w:rPr>
      <w:b/>
      <w:bCs/>
      <w:lang w:eastAsia="zh-TW"/>
    </w:rPr>
  </w:style>
  <w:style w:type="character" w:customStyle="1" w:styleId="gfieldrequired">
    <w:name w:val="gfield_required"/>
    <w:basedOn w:val="DefaultParagraphFont"/>
    <w:rsid w:val="00063DB2"/>
  </w:style>
  <w:style w:type="character" w:customStyle="1" w:styleId="sr-only">
    <w:name w:val="sr-only"/>
    <w:basedOn w:val="DefaultParagraphFont"/>
    <w:rsid w:val="00063DB2"/>
  </w:style>
  <w:style w:type="paragraph" w:styleId="FootnoteText">
    <w:name w:val="footnote text"/>
    <w:basedOn w:val="Normal"/>
    <w:link w:val="FootnoteTextChar"/>
    <w:semiHidden/>
    <w:unhideWhenUsed/>
    <w:rsid w:val="006944A3"/>
  </w:style>
  <w:style w:type="character" w:customStyle="1" w:styleId="FootnoteTextChar">
    <w:name w:val="Footnote Text Char"/>
    <w:basedOn w:val="DefaultParagraphFont"/>
    <w:link w:val="FootnoteText"/>
    <w:semiHidden/>
    <w:rsid w:val="006944A3"/>
  </w:style>
  <w:style w:type="character" w:styleId="FootnoteReference">
    <w:name w:val="footnote reference"/>
    <w:basedOn w:val="DefaultParagraphFont"/>
    <w:semiHidden/>
    <w:unhideWhenUsed/>
    <w:rsid w:val="006944A3"/>
    <w:rPr>
      <w:vertAlign w:val="superscript"/>
    </w:rPr>
  </w:style>
  <w:style w:type="paragraph" w:styleId="PlainText">
    <w:name w:val="Plain Text"/>
    <w:basedOn w:val="Normal"/>
    <w:link w:val="PlainTextChar"/>
    <w:uiPriority w:val="99"/>
    <w:unhideWhenUsed/>
    <w:rsid w:val="00BE610E"/>
    <w:rPr>
      <w:rFonts w:ascii="Cambria" w:eastAsiaTheme="minorEastAsia" w:hAnsi="Cambria"/>
      <w:color w:val="000000"/>
      <w:sz w:val="22"/>
      <w:szCs w:val="22"/>
      <w:lang w:eastAsia="ja-JP"/>
    </w:rPr>
  </w:style>
  <w:style w:type="character" w:customStyle="1" w:styleId="PlainTextChar">
    <w:name w:val="Plain Text Char"/>
    <w:basedOn w:val="DefaultParagraphFont"/>
    <w:link w:val="PlainText"/>
    <w:uiPriority w:val="99"/>
    <w:rsid w:val="00BE610E"/>
    <w:rPr>
      <w:rFonts w:ascii="Cambria" w:eastAsiaTheme="minorEastAsia" w:hAnsi="Cambria"/>
      <w:color w:val="000000"/>
      <w:sz w:val="22"/>
      <w:szCs w:val="2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ED3E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150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3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olyu.edu.hk/privacy-policy-statement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A1C4D055160740AA023949F67E6623" ma:contentTypeVersion="12" ma:contentTypeDescription="Create a new document." ma:contentTypeScope="" ma:versionID="5fb637721e08cb6afb1bfe74e165b8e7">
  <xsd:schema xmlns:xsd="http://www.w3.org/2001/XMLSchema" xmlns:xs="http://www.w3.org/2001/XMLSchema" xmlns:p="http://schemas.microsoft.com/office/2006/metadata/properties" xmlns:ns3="145baca5-bc5e-4d4f-8594-6e5249196b63" xmlns:ns4="aa5c963b-5bc8-453a-9e9b-8931ff4cbcbc" targetNamespace="http://schemas.microsoft.com/office/2006/metadata/properties" ma:root="true" ma:fieldsID="0cd11dc84b8500d5d5a1f082c779f416" ns3:_="" ns4:_="">
    <xsd:import namespace="145baca5-bc5e-4d4f-8594-6e5249196b63"/>
    <xsd:import namespace="aa5c963b-5bc8-453a-9e9b-8931ff4cbcb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5baca5-bc5e-4d4f-8594-6e5249196b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5c963b-5bc8-453a-9e9b-8931ff4cbc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3F7F13-EE49-4E32-9778-289C0442987A}">
  <ds:schemaRefs>
    <ds:schemaRef ds:uri="http://purl.org/dc/dcmitype/"/>
    <ds:schemaRef ds:uri="http://schemas.openxmlformats.org/package/2006/metadata/core-properties"/>
    <ds:schemaRef ds:uri="aa5c963b-5bc8-453a-9e9b-8931ff4cbcbc"/>
    <ds:schemaRef ds:uri="http://www.w3.org/XML/1998/namespace"/>
    <ds:schemaRef ds:uri="http://schemas.microsoft.com/office/2006/documentManagement/types"/>
    <ds:schemaRef ds:uri="145baca5-bc5e-4d4f-8594-6e5249196b63"/>
    <ds:schemaRef ds:uri="http://purl.org/dc/terms/"/>
    <ds:schemaRef ds:uri="http://schemas.microsoft.com/office/infopath/2007/PartnerControls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8D7A0DF3-C26A-4A33-8CBB-0B4BB55036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5baca5-bc5e-4d4f-8594-6e5249196b63"/>
    <ds:schemaRef ds:uri="aa5c963b-5bc8-453a-9e9b-8931ff4cbc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ABA0FE-D9B0-4C42-9E82-C5E8491B4B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82FFE6-5255-4375-B9BD-75ABD2964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6</Pages>
  <Words>568</Words>
  <Characters>397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HONG KONG POLYTECHNIC UNIVERSITY</vt:lpstr>
    </vt:vector>
  </TitlesOfParts>
  <Company/>
  <LinksUpToDate>false</LinksUpToDate>
  <CharactersWithSpaces>4534</CharactersWithSpaces>
  <SharedDoc>false</SharedDoc>
  <HLinks>
    <vt:vector size="6" baseType="variant">
      <vt:variant>
        <vt:i4>3473506</vt:i4>
      </vt:variant>
      <vt:variant>
        <vt:i4>0</vt:i4>
      </vt:variant>
      <vt:variant>
        <vt:i4>0</vt:i4>
      </vt:variant>
      <vt:variant>
        <vt:i4>5</vt:i4>
      </vt:variant>
      <vt:variant>
        <vt:lpwstr>https://www2.polyu.edu.hk/Staff/staff_handbook/hb/links/reward_inside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HONG KONG POLYTECHNIC UNIVERSITY</dc:title>
  <dc:subject/>
  <dc:creator>Andy &amp; Phoebe</dc:creator>
  <cp:keywords/>
  <dc:description/>
  <cp:lastModifiedBy>LIU, Christine OY [COMP]</cp:lastModifiedBy>
  <cp:revision>9</cp:revision>
  <cp:lastPrinted>2021-05-12T08:43:00Z</cp:lastPrinted>
  <dcterms:created xsi:type="dcterms:W3CDTF">2021-08-02T09:20:00Z</dcterms:created>
  <dcterms:modified xsi:type="dcterms:W3CDTF">2021-08-11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A1C4D055160740AA023949F67E6623</vt:lpwstr>
  </property>
</Properties>
</file>